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572DFA8" w14:textId="58BB5D77" w:rsidR="00864569" w:rsidRDefault="00674B0C" w:rsidP="00864569">
      <w:pPr>
        <w:rPr>
          <w:rtl/>
        </w:rPr>
      </w:pPr>
      <w:bookmarkStart w:id="0" w:name="_GoBack"/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26FD7D04" wp14:editId="72D0553B">
                <wp:simplePos x="0" y="0"/>
                <wp:positionH relativeFrom="column">
                  <wp:posOffset>711200</wp:posOffset>
                </wp:positionH>
                <wp:positionV relativeFrom="paragraph">
                  <wp:posOffset>1155700</wp:posOffset>
                </wp:positionV>
                <wp:extent cx="2228850" cy="2946400"/>
                <wp:effectExtent l="0" t="0" r="19050" b="25400"/>
                <wp:wrapNone/>
                <wp:docPr id="39" name="Group 3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28850" cy="2946400"/>
                          <a:chOff x="0" y="0"/>
                          <a:chExt cx="2228850" cy="2946400"/>
                        </a:xfrm>
                      </wpg:grpSpPr>
                      <wps:wsp>
                        <wps:cNvPr id="3" name="Oval 3"/>
                        <wps:cNvSpPr/>
                        <wps:spPr>
                          <a:xfrm>
                            <a:off x="0" y="0"/>
                            <a:ext cx="152400" cy="139700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Oval 11"/>
                        <wps:cNvSpPr/>
                        <wps:spPr>
                          <a:xfrm>
                            <a:off x="1733550" y="2800350"/>
                            <a:ext cx="139700" cy="146050"/>
                          </a:xfrm>
                          <a:prstGeom prst="ellipse">
                            <a:avLst/>
                          </a:prstGeom>
                          <a:noFill/>
                          <a:ln w="25400" cap="flat" cmpd="sng" algn="ctr">
                            <a:solidFill>
                              <a:srgbClr val="4F81BD">
                                <a:shade val="50000"/>
                              </a:srgbClr>
                            </a:solidFill>
                            <a:prstDash val="solid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Oval 12"/>
                        <wps:cNvSpPr/>
                        <wps:spPr>
                          <a:xfrm>
                            <a:off x="2089150" y="2527300"/>
                            <a:ext cx="139700" cy="146050"/>
                          </a:xfrm>
                          <a:prstGeom prst="ellipse">
                            <a:avLst/>
                          </a:prstGeom>
                          <a:noFill/>
                          <a:ln w="25400" cap="flat" cmpd="sng" algn="ctr">
                            <a:solidFill>
                              <a:srgbClr val="4F81BD">
                                <a:shade val="50000"/>
                              </a:srgbClr>
                            </a:solidFill>
                            <a:prstDash val="solid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39" o:spid="_x0000_s1026" style="position:absolute;margin-left:56pt;margin-top:91pt;width:175.5pt;height:232pt;z-index:251663360" coordsize="22288,294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">
                <v:oval id="Oval 3" o:spid="_x0000_s1027" style="position:absolute;width:1524;height:139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Tz3t8MA&#10;AADaAAAADwAAAGRycy9kb3ducmV2LnhtbESPwWrDMBBE74H8g9hAb4mc1LTFtRwSQ8CnQtJC6G2x&#10;traptDKWYjt/XxUKPQ4z84bJ97M1YqTBd44VbDcJCOLa6Y4bBR/vp/ULCB+QNRrHpOBOHvbFcpFj&#10;pt3EZxovoRERwj5DBW0IfSalr1uy6DeuJ47elxsshiiHRuoBpwi3Ru6S5Ela7DgutNhT2VL9fblZ&#10;BWll0zdzP0/8eTKGy93VPh+vSj2s5sMriEBz+A//tSut4BF+r8QbIIs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2Tz3t8MAAADaAAAADwAAAAAAAAAAAAAAAACYAgAAZHJzL2Rv&#10;d25yZXYueG1sUEsFBgAAAAAEAAQA9QAAAIgDAAAAAA==&#10;" filled="f" strokecolor="#243f60 [1604]" strokeweight="2pt"/>
                <v:oval id="Oval 11" o:spid="_x0000_s1028" style="position:absolute;left:17335;top:28003;width:1397;height:146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+51vcAA&#10;AADbAAAADwAAAGRycy9kb3ducmV2LnhtbERPS4vCMBC+C/6HMII3TfUgbtcoKgjLogcf7HlMxrbY&#10;TEITa/33ZmFhb/PxPWex6mwtWmpC5VjBZJyBINbOVFwouJx3ozmIEJEN1o5JwYsCrJb93gJz4558&#10;pPYUC5FCOOSooIzR51IGXZLFMHaeOHE311iMCTaFNA0+U7it5TTLZtJixamhRE/bkvT99LAK2upw&#10;3fx8Hw83H/3HfT3db5zWSg0H3foTRKQu/ov/3F8mzZ/A7y/pALl8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S+51vcAAAADbAAAADwAAAAAAAAAAAAAAAACYAgAAZHJzL2Rvd25y&#10;ZXYueG1sUEsFBgAAAAAEAAQA9QAAAIUDAAAAAA==&#10;" filled="f" strokecolor="#385d8a" strokeweight="2pt"/>
                <v:oval id="Oval 12" o:spid="_x0000_s1029" style="position:absolute;left:20891;top:25273;width:1397;height:146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zzrysEA&#10;AADbAAAADwAAAGRycy9kb3ducmV2LnhtbERPS4vCMBC+L/gfwgje1tQeZLcaRYUFET34wPOYjG2x&#10;mYQmW+u/3yws7G0+vufMl71tREdtqB0rmIwzEMTamZpLBZfz1/sHiBCRDTaOScGLAiwXg7c5FsY9&#10;+UjdKZYihXAoUEEVoy+kDLoii2HsPHHi7q61GBNsS2lafKZw28g8y6bSYs2poUJPm4r04/RtFXT1&#10;4ba+7o6Hu4/+87HK92untVKjYb+agYjUx3/xn3tr0vwcfn9JB8jFD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s868rBAAAA2wAAAA8AAAAAAAAAAAAAAAAAmAIAAGRycy9kb3du&#10;cmV2LnhtbFBLBQYAAAAABAAEAPUAAACGAwAAAAA=&#10;" filled="f" strokecolor="#385d8a" strokeweight="2pt"/>
              </v:group>
            </w:pict>
          </mc:Fallback>
        </mc:AlternateContent>
      </w:r>
      <w:bookmarkEnd w:id="0"/>
      <w:r w:rsidR="00864569">
        <w:rPr>
          <w:noProof/>
        </w:rPr>
        <w:drawing>
          <wp:inline distT="0" distB="0" distL="0" distR="0" wp14:anchorId="023A5091" wp14:editId="47715156">
            <wp:extent cx="6245278" cy="4605130"/>
            <wp:effectExtent l="0" t="0" r="3175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5278" cy="46051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EFDA4C8" w14:textId="7C82AF4E" w:rsidR="00102ECC" w:rsidRDefault="00102ECC" w:rsidP="00102ECC">
      <w:r>
        <w:rPr>
          <w:rFonts w:hint="cs"/>
          <w:rtl/>
        </w:rPr>
        <w:t xml:space="preserve">   </w:t>
      </w:r>
    </w:p>
    <w:p w14:paraId="114BF853" w14:textId="77777777" w:rsidR="00102ECC" w:rsidRDefault="00102ECC" w:rsidP="00102ECC">
      <w:pPr>
        <w:bidi w:val="0"/>
      </w:pPr>
      <w:proofErr w:type="spellStart"/>
      <w:r w:rsidRPr="00102ECC">
        <w:rPr>
          <w:highlight w:val="yellow"/>
        </w:rPr>
        <w:t>Regular_Random</w:t>
      </w:r>
      <w:proofErr w:type="spellEnd"/>
      <w:r w:rsidRPr="00102ECC">
        <w:rPr>
          <w:rFonts w:hint="cs"/>
          <w:highlight w:val="yellow"/>
          <w:rtl/>
        </w:rPr>
        <w:t xml:space="preserve">   גם את </w:t>
      </w:r>
      <w:proofErr w:type="spellStart"/>
      <w:r w:rsidRPr="00102ECC">
        <w:rPr>
          <w:highlight w:val="yellow"/>
        </w:rPr>
        <w:t>Medium_</w:t>
      </w:r>
      <w:proofErr w:type="gramStart"/>
      <w:r w:rsidRPr="00102ECC">
        <w:rPr>
          <w:highlight w:val="yellow"/>
        </w:rPr>
        <w:t>Exploitation</w:t>
      </w:r>
      <w:proofErr w:type="spellEnd"/>
      <w:r w:rsidRPr="00102ECC">
        <w:rPr>
          <w:rFonts w:hint="cs"/>
          <w:highlight w:val="yellow"/>
          <w:rtl/>
        </w:rPr>
        <w:t xml:space="preserve"> ,</w:t>
      </w:r>
      <w:proofErr w:type="gramEnd"/>
      <w:r w:rsidRPr="00102ECC">
        <w:rPr>
          <w:rFonts w:hint="cs"/>
          <w:highlight w:val="yellow"/>
          <w:rtl/>
        </w:rPr>
        <w:t xml:space="preserve">   </w:t>
      </w:r>
      <w:proofErr w:type="spellStart"/>
      <w:r w:rsidRPr="00102ECC">
        <w:rPr>
          <w:highlight w:val="yellow"/>
        </w:rPr>
        <w:t>Ease_Exploration</w:t>
      </w:r>
      <w:proofErr w:type="spellEnd"/>
    </w:p>
    <w:p w14:paraId="43A76DFD" w14:textId="77777777" w:rsidR="00102ECC" w:rsidRDefault="00102ECC" w:rsidP="00864569"/>
    <w:p w14:paraId="09335AE1" w14:textId="77777777" w:rsidR="00102ECC" w:rsidRDefault="00102ECC" w:rsidP="00864569"/>
    <w:p w14:paraId="334CE360" w14:textId="1614E9B8" w:rsidR="00864569" w:rsidRDefault="00864569" w:rsidP="00864569">
      <w:pPr>
        <w:rPr>
          <w:rtl/>
        </w:rPr>
      </w:pPr>
      <w:r>
        <w:rPr>
          <w:rFonts w:hint="cs"/>
          <w:rtl/>
        </w:rPr>
        <w:t>מהגרף של מספר דורות מול מינימום מניפולבילי</w:t>
      </w:r>
      <w:r w:rsidR="00660643">
        <w:rPr>
          <w:rFonts w:hint="cs"/>
          <w:rtl/>
        </w:rPr>
        <w:t>ות</w:t>
      </w:r>
      <w:r>
        <w:rPr>
          <w:rFonts w:hint="cs"/>
          <w:rtl/>
        </w:rPr>
        <w:t xml:space="preserve"> עבור ה- 6 הקונספטים הראשונים ניתן לראות:</w:t>
      </w:r>
    </w:p>
    <w:p w14:paraId="7A7ECCE9" w14:textId="4CCB7103" w:rsidR="00864569" w:rsidRDefault="00864569" w:rsidP="00864569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 xml:space="preserve">עבור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>
        <w:rPr>
          <w:rFonts w:hint="cs"/>
        </w:rPr>
        <w:t>REGULAR</w:t>
      </w:r>
      <w:r>
        <w:rPr>
          <w:rFonts w:hint="cs"/>
          <w:rtl/>
        </w:rPr>
        <w:t xml:space="preserve">: </w:t>
      </w:r>
      <w:r>
        <w:rPr>
          <w:rFonts w:hint="cs"/>
        </w:rPr>
        <w:t>COMBINE</w:t>
      </w:r>
      <w:r>
        <w:rPr>
          <w:rFonts w:hint="cs"/>
          <w:rtl/>
        </w:rPr>
        <w:t xml:space="preserve"> ו- </w:t>
      </w:r>
      <w:r>
        <w:rPr>
          <w:rFonts w:hint="cs"/>
        </w:rPr>
        <w:t xml:space="preserve">RANDOM </w:t>
      </w:r>
      <w:r>
        <w:rPr>
          <w:rFonts w:hint="cs"/>
          <w:rtl/>
        </w:rPr>
        <w:t xml:space="preserve"> שולטים על </w:t>
      </w:r>
      <w:r w:rsidR="00D866AB" w:rsidRPr="00D866AB">
        <w:t>Exploitation</w:t>
      </w:r>
      <w:r w:rsidR="00D866AB" w:rsidRPr="00D866AB">
        <w:rPr>
          <w:rFonts w:cs="Arial" w:hint="cs"/>
          <w:rtl/>
        </w:rPr>
        <w:t xml:space="preserve"> </w:t>
      </w:r>
      <w:r>
        <w:rPr>
          <w:rFonts w:hint="cs"/>
          <w:rtl/>
        </w:rPr>
        <w:t xml:space="preserve">ו </w:t>
      </w:r>
      <w:r w:rsidR="00D866AB" w:rsidRPr="00D866AB">
        <w:t>Exploration</w:t>
      </w:r>
      <w:r>
        <w:rPr>
          <w:rFonts w:hint="cs"/>
          <w:rtl/>
        </w:rPr>
        <w:t>.  מבחינת ווילקוקסון אין מובהקות סטטיסטית עבור אף אחד מהמ</w:t>
      </w:r>
      <w:r w:rsidR="00D866AB">
        <w:rPr>
          <w:rFonts w:hint="cs"/>
          <w:rtl/>
        </w:rPr>
        <w:t>מ</w:t>
      </w:r>
      <w:r>
        <w:rPr>
          <w:rFonts w:hint="cs"/>
          <w:rtl/>
        </w:rPr>
        <w:t>דים.</w:t>
      </w:r>
    </w:p>
    <w:p w14:paraId="29282FE6" w14:textId="1AAF7C97" w:rsidR="00864569" w:rsidRDefault="00864569" w:rsidP="00864569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 xml:space="preserve">עבור </w:t>
      </w:r>
      <w:r>
        <w:rPr>
          <w:rFonts w:hint="cs"/>
        </w:rPr>
        <w:t>EASE</w:t>
      </w:r>
      <w:r>
        <w:rPr>
          <w:rFonts w:hint="cs"/>
          <w:rtl/>
        </w:rPr>
        <w:t xml:space="preserve">:  רואים </w:t>
      </w:r>
      <w:r w:rsidR="00DA113B" w:rsidRPr="00D866AB">
        <w:t>Exploration</w:t>
      </w:r>
      <w:r w:rsidR="00DA113B">
        <w:rPr>
          <w:rFonts w:hint="cs"/>
          <w:rtl/>
        </w:rPr>
        <w:t xml:space="preserve"> </w:t>
      </w:r>
      <w:r>
        <w:rPr>
          <w:rFonts w:hint="cs"/>
          <w:rtl/>
        </w:rPr>
        <w:t>נשלט על ידי שלושת האחרים.  ע"פ ווילקוקסון אין מובהקות</w:t>
      </w:r>
    </w:p>
    <w:p w14:paraId="3E7CBDD5" w14:textId="648EB18F" w:rsidR="00864569" w:rsidRDefault="00864569" w:rsidP="00864569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 xml:space="preserve">עבור </w:t>
      </w:r>
      <w:r>
        <w:rPr>
          <w:rFonts w:hint="cs"/>
        </w:rPr>
        <w:t>MEDIUM</w:t>
      </w:r>
      <w:r>
        <w:rPr>
          <w:rFonts w:hint="cs"/>
          <w:rtl/>
        </w:rPr>
        <w:t xml:space="preserve">:  רואים </w:t>
      </w:r>
      <w:r w:rsidRPr="00864569">
        <w:rPr>
          <w:rFonts w:hint="cs"/>
          <w:rtl/>
        </w:rPr>
        <w:t xml:space="preserve"> </w:t>
      </w:r>
      <w:r w:rsidR="00D866AB" w:rsidRPr="00D866AB">
        <w:t>Exploitation</w:t>
      </w:r>
      <w:r w:rsidR="00D866AB" w:rsidRPr="00D866AB">
        <w:rPr>
          <w:rFonts w:cs="Arial" w:hint="cs"/>
          <w:rtl/>
        </w:rPr>
        <w:t xml:space="preserve"> </w:t>
      </w:r>
      <w:r>
        <w:rPr>
          <w:rFonts w:hint="cs"/>
          <w:rtl/>
        </w:rPr>
        <w:t xml:space="preserve">שולט על השאר אבל </w:t>
      </w:r>
      <w:r w:rsidR="00207E55">
        <w:rPr>
          <w:rFonts w:hint="cs"/>
          <w:rtl/>
        </w:rPr>
        <w:t>א</w:t>
      </w:r>
      <w:r>
        <w:rPr>
          <w:rFonts w:hint="cs"/>
          <w:rtl/>
        </w:rPr>
        <w:t>ין מובהקות סטטיסטית.</w:t>
      </w:r>
    </w:p>
    <w:p w14:paraId="50ED0B7F" w14:textId="61FBE776" w:rsidR="00864569" w:rsidRDefault="00E9086E" w:rsidP="00864569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 xml:space="preserve">עבור </w:t>
      </w:r>
      <w:r>
        <w:rPr>
          <w:rFonts w:hint="cs"/>
        </w:rPr>
        <w:t>AGGRESSIVE</w:t>
      </w:r>
      <w:r>
        <w:rPr>
          <w:rFonts w:hint="cs"/>
          <w:rtl/>
        </w:rPr>
        <w:t xml:space="preserve">: רואים </w:t>
      </w:r>
      <w:r w:rsidR="001D4626">
        <w:rPr>
          <w:rFonts w:hint="cs"/>
        </w:rPr>
        <w:t xml:space="preserve">RANDOM </w:t>
      </w:r>
      <w:r w:rsidR="001D4626">
        <w:rPr>
          <w:rFonts w:hint="cs"/>
          <w:rtl/>
        </w:rPr>
        <w:t xml:space="preserve"> </w:t>
      </w:r>
      <w:r>
        <w:rPr>
          <w:rFonts w:hint="cs"/>
          <w:rtl/>
        </w:rPr>
        <w:t>שולט על האחרים ואין מובהקות סטטיסטית</w:t>
      </w:r>
    </w:p>
    <w:p w14:paraId="17EB8D7C" w14:textId="7D38456E" w:rsidR="003E3559" w:rsidRDefault="003E3559" w:rsidP="00864569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 xml:space="preserve"> </w:t>
      </w:r>
      <w:r>
        <w:rPr>
          <w:rFonts w:hint="cs"/>
        </w:rPr>
        <w:t>EASE</w:t>
      </w:r>
      <w:r>
        <w:t>_</w:t>
      </w:r>
      <w:r w:rsidRPr="003051D4">
        <w:rPr>
          <w:rFonts w:hint="cs"/>
        </w:rPr>
        <w:t xml:space="preserve"> </w:t>
      </w:r>
      <w:r>
        <w:rPr>
          <w:rFonts w:hint="cs"/>
        </w:rPr>
        <w:t>COMBINE</w:t>
      </w:r>
      <w:r>
        <w:rPr>
          <w:rFonts w:hint="cs"/>
          <w:rtl/>
        </w:rPr>
        <w:t xml:space="preserve"> נשלט ע"י </w:t>
      </w:r>
      <w:r>
        <w:rPr>
          <w:rFonts w:hint="cs"/>
        </w:rPr>
        <w:t>MEDIUM</w:t>
      </w:r>
      <w:r>
        <w:t>_</w:t>
      </w:r>
      <w:r w:rsidRPr="00362359">
        <w:t xml:space="preserve"> </w:t>
      </w:r>
      <w:r w:rsidRPr="00D866AB">
        <w:t>Exploitation</w:t>
      </w:r>
      <w:r>
        <w:rPr>
          <w:rFonts w:hint="cs"/>
          <w:rtl/>
        </w:rPr>
        <w:t xml:space="preserve"> יש מובהקות סטטיסטית רק במספר הדורות</w:t>
      </w:r>
    </w:p>
    <w:p w14:paraId="589BE53B" w14:textId="005BD807" w:rsidR="00A41C33" w:rsidRDefault="00A41C33" w:rsidP="00864569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 xml:space="preserve">נשארים </w:t>
      </w:r>
      <w:r w:rsidR="00362359">
        <w:t>6</w:t>
      </w:r>
      <w:r>
        <w:rPr>
          <w:rFonts w:hint="cs"/>
          <w:rtl/>
        </w:rPr>
        <w:t xml:space="preserve"> מתודות </w:t>
      </w:r>
      <w:r w:rsidR="003051D4">
        <w:rPr>
          <w:rFonts w:hint="cs"/>
          <w:rtl/>
        </w:rPr>
        <w:t>ב</w:t>
      </w:r>
      <w:r>
        <w:rPr>
          <w:rFonts w:hint="cs"/>
          <w:rtl/>
        </w:rPr>
        <w:t>לתי נשלטות:</w:t>
      </w:r>
    </w:p>
    <w:p w14:paraId="53F6CC07" w14:textId="55CCE2BF" w:rsidR="00D866AB" w:rsidRDefault="00A41C33" w:rsidP="00A41C33">
      <w:pPr>
        <w:pStyle w:val="ListParagraph"/>
        <w:bidi w:val="0"/>
        <w:rPr>
          <w:rtl/>
        </w:rPr>
      </w:pPr>
      <w:r>
        <w:rPr>
          <w:rFonts w:hint="cs"/>
        </w:rPr>
        <w:t>REGULAR</w:t>
      </w:r>
      <w:r>
        <w:t>_</w:t>
      </w:r>
      <w:r>
        <w:rPr>
          <w:rFonts w:hint="cs"/>
        </w:rPr>
        <w:t>COMBINE</w:t>
      </w:r>
      <w:r>
        <w:t>,</w:t>
      </w:r>
      <w:r>
        <w:rPr>
          <w:rFonts w:hint="cs"/>
          <w:rtl/>
        </w:rPr>
        <w:t xml:space="preserve"> </w:t>
      </w:r>
      <w:r>
        <w:rPr>
          <w:rFonts w:hint="cs"/>
        </w:rPr>
        <w:t>REGULAR</w:t>
      </w:r>
      <w:r>
        <w:t>_</w:t>
      </w:r>
      <w:r>
        <w:rPr>
          <w:rFonts w:hint="cs"/>
        </w:rPr>
        <w:t>RANDOM</w:t>
      </w:r>
      <w:r>
        <w:t>,</w:t>
      </w:r>
      <w:r>
        <w:rPr>
          <w:rFonts w:hint="cs"/>
          <w:rtl/>
        </w:rPr>
        <w:t xml:space="preserve"> </w:t>
      </w:r>
      <w:r>
        <w:rPr>
          <w:rFonts w:hint="cs"/>
        </w:rPr>
        <w:t>EASE</w:t>
      </w:r>
      <w:r>
        <w:t>_</w:t>
      </w:r>
      <w:r w:rsidR="003051D4">
        <w:rPr>
          <w:rFonts w:hint="cs"/>
        </w:rPr>
        <w:t>RANDOM</w:t>
      </w:r>
      <w:r w:rsidR="003051D4">
        <w:t xml:space="preserve">, </w:t>
      </w:r>
      <w:r w:rsidR="003051D4">
        <w:rPr>
          <w:rFonts w:hint="cs"/>
        </w:rPr>
        <w:t>EASE</w:t>
      </w:r>
      <w:r w:rsidR="003051D4">
        <w:t>_</w:t>
      </w:r>
      <w:r w:rsidR="003051D4" w:rsidRPr="003051D4">
        <w:rPr>
          <w:rFonts w:hint="cs"/>
        </w:rPr>
        <w:t xml:space="preserve"> </w:t>
      </w:r>
      <w:r w:rsidR="00D638FC" w:rsidRPr="00D866AB">
        <w:t>Exploitation</w:t>
      </w:r>
      <w:r w:rsidR="00362359">
        <w:t xml:space="preserve">, </w:t>
      </w:r>
      <w:r w:rsidR="00362359">
        <w:rPr>
          <w:rFonts w:hint="cs"/>
        </w:rPr>
        <w:t>MEDIUM</w:t>
      </w:r>
      <w:r w:rsidR="00362359">
        <w:t>_</w:t>
      </w:r>
      <w:r w:rsidR="00362359" w:rsidRPr="00362359">
        <w:t xml:space="preserve"> </w:t>
      </w:r>
      <w:r w:rsidR="00362359" w:rsidRPr="00D866AB">
        <w:t>Exploitation</w:t>
      </w:r>
      <w:r w:rsidR="00362359">
        <w:t xml:space="preserve">, </w:t>
      </w:r>
      <w:r w:rsidR="00362359">
        <w:rPr>
          <w:rFonts w:hint="cs"/>
        </w:rPr>
        <w:t>AGGRESSIVE</w:t>
      </w:r>
      <w:r w:rsidR="00362359">
        <w:t>_</w:t>
      </w:r>
      <w:r w:rsidR="00362359" w:rsidRPr="00362359">
        <w:rPr>
          <w:rFonts w:hint="cs"/>
        </w:rPr>
        <w:t xml:space="preserve"> </w:t>
      </w:r>
      <w:r w:rsidR="00362359">
        <w:rPr>
          <w:rFonts w:hint="cs"/>
        </w:rPr>
        <w:t>RANDOM</w:t>
      </w:r>
    </w:p>
    <w:p w14:paraId="083CEDB8" w14:textId="77777777" w:rsidR="00864569" w:rsidRDefault="00864569" w:rsidP="00864569"/>
    <w:p w14:paraId="3946BA74" w14:textId="77777777" w:rsidR="00864569" w:rsidRDefault="00864569" w:rsidP="00864569"/>
    <w:p w14:paraId="65D2DE7C" w14:textId="3E376949" w:rsidR="00864569" w:rsidRDefault="009216A0" w:rsidP="00864569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6ECEE5EA" wp14:editId="54EA2EF7">
                <wp:simplePos x="0" y="0"/>
                <wp:positionH relativeFrom="column">
                  <wp:posOffset>171450</wp:posOffset>
                </wp:positionH>
                <wp:positionV relativeFrom="paragraph">
                  <wp:posOffset>603250</wp:posOffset>
                </wp:positionV>
                <wp:extent cx="4572000" cy="2940050"/>
                <wp:effectExtent l="0" t="0" r="19050" b="12700"/>
                <wp:wrapNone/>
                <wp:docPr id="38" name="Group 3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72000" cy="2940050"/>
                          <a:chOff x="0" y="0"/>
                          <a:chExt cx="4572000" cy="2940050"/>
                        </a:xfrm>
                      </wpg:grpSpPr>
                      <wps:wsp>
                        <wps:cNvPr id="14" name="Oval 14"/>
                        <wps:cNvSpPr/>
                        <wps:spPr>
                          <a:xfrm>
                            <a:off x="3079750" y="2533650"/>
                            <a:ext cx="139700" cy="146050"/>
                          </a:xfrm>
                          <a:prstGeom prst="ellipse">
                            <a:avLst/>
                          </a:prstGeom>
                          <a:noFill/>
                          <a:ln w="25400" cap="flat" cmpd="sng" algn="ctr">
                            <a:solidFill>
                              <a:srgbClr val="4F81BD">
                                <a:shade val="50000"/>
                              </a:srgbClr>
                            </a:solidFill>
                            <a:prstDash val="solid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Oval 15"/>
                        <wps:cNvSpPr/>
                        <wps:spPr>
                          <a:xfrm>
                            <a:off x="4432300" y="2794000"/>
                            <a:ext cx="139700" cy="146050"/>
                          </a:xfrm>
                          <a:prstGeom prst="ellipse">
                            <a:avLst/>
                          </a:prstGeom>
                          <a:noFill/>
                          <a:ln w="25400" cap="flat" cmpd="sng" algn="ctr">
                            <a:solidFill>
                              <a:srgbClr val="4F81BD">
                                <a:shade val="50000"/>
                              </a:srgbClr>
                            </a:solidFill>
                            <a:prstDash val="solid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Oval 16"/>
                        <wps:cNvSpPr/>
                        <wps:spPr>
                          <a:xfrm>
                            <a:off x="0" y="0"/>
                            <a:ext cx="139700" cy="146050"/>
                          </a:xfrm>
                          <a:prstGeom prst="ellipse">
                            <a:avLst/>
                          </a:prstGeom>
                          <a:noFill/>
                          <a:ln w="25400" cap="flat" cmpd="sng" algn="ctr">
                            <a:solidFill>
                              <a:srgbClr val="4F81BD">
                                <a:shade val="50000"/>
                              </a:srgbClr>
                            </a:solidFill>
                            <a:prstDash val="solid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38" o:spid="_x0000_s1026" style="position:absolute;margin-left:13.5pt;margin-top:47.5pt;width:5in;height:231.5pt;z-index:251669504" coordsize="45720,29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">
                <v:oval id="Oval 14" o:spid="_x0000_s1027" style="position:absolute;left:30797;top:25336;width:1397;height:146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5nWJcEA&#10;AADbAAAADwAAAGRycy9kb3ducmV2LnhtbERP32vCMBB+F/Y/hBP2pqkyhlZj0cFgjPmgjj2fydmW&#10;NpfQZLX+92Yw8O0+vp+3Lgbbip66UDtWMJtmIIi1MzWXCr5P75MFiBCRDbaOScGNAhSbp9Eac+Ou&#10;fKD+GEuRQjjkqKCK0edSBl2RxTB1njhxF9dZjAl2pTQdXlO4beU8y16lxZpTQ4We3irSzfHXKujr&#10;/Xn383nYX3z0y2Y7/9o5rZV6Hg/bFYhIQ3yI/90fJs1/gb9f0gFycw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uZ1iXBAAAA2wAAAA8AAAAAAAAAAAAAAAAAmAIAAGRycy9kb3du&#10;cmV2LnhtbFBLBQYAAAAABAAEAPUAAACGAwAAAAA=&#10;" filled="f" strokecolor="#385d8a" strokeweight="2pt"/>
                <v:oval id="Oval 15" o:spid="_x0000_s1028" style="position:absolute;left:44323;top:27940;width:1397;height:146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NVzvsEA&#10;AADbAAAADwAAAGRycy9kb3ducmV2LnhtbERP32vCMBB+F/Y/hBP2pqnChlZj0cFgjPmgjj2fydmW&#10;NpfQZLX+92Yw8O0+vp+3Lgbbip66UDtWMJtmIIi1MzWXCr5P75MFiBCRDbaOScGNAhSbp9Eac+Ou&#10;fKD+GEuRQjjkqKCK0edSBl2RxTB1njhxF9dZjAl2pTQdXlO4beU8y16lxZpTQ4We3irSzfHXKujr&#10;/Xn383nYX3z0y2Y7/9o5rZV6Hg/bFYhIQ3yI/90fJs1/gb9f0gFycw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TVc77BAAAA2wAAAA8AAAAAAAAAAAAAAAAAmAIAAGRycy9kb3du&#10;cmV2LnhtbFBLBQYAAAAABAAEAPUAAACGAwAAAAA=&#10;" filled="f" strokecolor="#385d8a" strokeweight="2pt"/>
                <v:oval id="Oval 16" o:spid="_x0000_s1029" style="position:absolute;width:1397;height:146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AftycAA&#10;AADbAAAADwAAAGRycy9kb3ducmV2LnhtbERPS4vCMBC+C/6HMMLeNNWDaNcourAgy3rwwZ7HZGyL&#10;zSQ0sXb/vREEb/PxPWex6mwtWmpC5VjBeJSBINbOVFwoOB2/hzMQISIbrB2Tgn8KsFr2ewvMjbvz&#10;ntpDLEQK4ZCjgjJGn0sZdEkWw8h54sRdXGMxJtgU0jR4T+G2lpMsm0qLFaeGEj19laSvh5tV0Fa7&#10;8+bvZ7+7+Ojn1/Xkd+O0Vupj0K0/QUTq4lv8cm9Nmj+F5y/pALl8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xAftycAAAADbAAAADwAAAAAAAAAAAAAAAACYAgAAZHJzL2Rvd25y&#10;ZXYueG1sUEsFBgAAAAAEAAQA9QAAAIUDAAAAAA==&#10;" filled="f" strokecolor="#385d8a" strokeweight="2pt"/>
              </v:group>
            </w:pict>
          </mc:Fallback>
        </mc:AlternateContent>
      </w:r>
      <w:r w:rsidR="00996C07">
        <w:rPr>
          <w:noProof/>
        </w:rPr>
        <w:drawing>
          <wp:inline distT="0" distB="0" distL="0" distR="0" wp14:anchorId="7619020A" wp14:editId="247C4EDA">
            <wp:extent cx="6170212" cy="4069997"/>
            <wp:effectExtent l="0" t="0" r="254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0212" cy="40699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346E1A9" w14:textId="77777777" w:rsidR="00102ECC" w:rsidRDefault="00102ECC" w:rsidP="00102ECC">
      <w:pPr>
        <w:bidi w:val="0"/>
      </w:pPr>
      <w:proofErr w:type="spellStart"/>
      <w:r w:rsidRPr="00102ECC">
        <w:rPr>
          <w:highlight w:val="yellow"/>
        </w:rPr>
        <w:t>Regular_Random</w:t>
      </w:r>
      <w:proofErr w:type="spellEnd"/>
      <w:r w:rsidRPr="00102ECC">
        <w:rPr>
          <w:rFonts w:hint="cs"/>
          <w:highlight w:val="yellow"/>
          <w:rtl/>
        </w:rPr>
        <w:t xml:space="preserve">   גם את </w:t>
      </w:r>
      <w:proofErr w:type="spellStart"/>
      <w:r w:rsidRPr="00102ECC">
        <w:rPr>
          <w:highlight w:val="yellow"/>
        </w:rPr>
        <w:t>Medium_</w:t>
      </w:r>
      <w:proofErr w:type="gramStart"/>
      <w:r w:rsidRPr="00102ECC">
        <w:rPr>
          <w:highlight w:val="yellow"/>
        </w:rPr>
        <w:t>Exploitation</w:t>
      </w:r>
      <w:proofErr w:type="spellEnd"/>
      <w:r w:rsidRPr="00102ECC">
        <w:rPr>
          <w:rFonts w:hint="cs"/>
          <w:highlight w:val="yellow"/>
          <w:rtl/>
        </w:rPr>
        <w:t xml:space="preserve"> ,</w:t>
      </w:r>
      <w:proofErr w:type="gramEnd"/>
      <w:r w:rsidRPr="00102ECC">
        <w:rPr>
          <w:rFonts w:hint="cs"/>
          <w:highlight w:val="yellow"/>
          <w:rtl/>
        </w:rPr>
        <w:t xml:space="preserve">   </w:t>
      </w:r>
      <w:proofErr w:type="spellStart"/>
      <w:r w:rsidRPr="00102ECC">
        <w:rPr>
          <w:highlight w:val="yellow"/>
        </w:rPr>
        <w:t>Ease_Exploration</w:t>
      </w:r>
      <w:proofErr w:type="spellEnd"/>
    </w:p>
    <w:p w14:paraId="6D132AC6" w14:textId="77777777" w:rsidR="00102ECC" w:rsidRDefault="00102ECC" w:rsidP="00996C07"/>
    <w:p w14:paraId="4E8EA1E7" w14:textId="6BD720B5" w:rsidR="00996C07" w:rsidRDefault="00996C07" w:rsidP="00996C07">
      <w:pPr>
        <w:rPr>
          <w:rtl/>
        </w:rPr>
      </w:pPr>
      <w:r>
        <w:rPr>
          <w:rFonts w:hint="cs"/>
          <w:rtl/>
        </w:rPr>
        <w:t>מהגרף של מספר דורות מול מינימום מניפולביליות עבור ה- 5 הקונספטים החדשים ניתן לראות:</w:t>
      </w:r>
      <w:r w:rsidR="00102ECC" w:rsidRPr="00102ECC">
        <w:rPr>
          <w:noProof/>
        </w:rPr>
        <w:t xml:space="preserve"> </w:t>
      </w:r>
    </w:p>
    <w:p w14:paraId="50E60AEF" w14:textId="0E5510EC" w:rsidR="00996C07" w:rsidRDefault="00996C07" w:rsidP="008E4C77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 xml:space="preserve">עבור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>
        <w:rPr>
          <w:rFonts w:hint="cs"/>
        </w:rPr>
        <w:t>REGULAR</w:t>
      </w:r>
      <w:r>
        <w:rPr>
          <w:rFonts w:hint="cs"/>
          <w:rtl/>
        </w:rPr>
        <w:t>:</w:t>
      </w:r>
      <w:r w:rsidR="00154FF2">
        <w:rPr>
          <w:rFonts w:hint="cs"/>
          <w:rtl/>
        </w:rPr>
        <w:t>אין שליטה ש</w:t>
      </w:r>
      <w:r w:rsidR="000C02EC">
        <w:rPr>
          <w:rFonts w:hint="cs"/>
          <w:rtl/>
        </w:rPr>
        <w:t>ל</w:t>
      </w:r>
      <w:r w:rsidR="00154FF2">
        <w:rPr>
          <w:rFonts w:hint="cs"/>
          <w:rtl/>
        </w:rPr>
        <w:t xml:space="preserve"> אף מתודה על מתודה אחרת</w:t>
      </w:r>
      <w:r>
        <w:rPr>
          <w:rFonts w:hint="cs"/>
          <w:rtl/>
        </w:rPr>
        <w:t xml:space="preserve">.  </w:t>
      </w:r>
      <w:r w:rsidR="0084618F">
        <w:rPr>
          <w:rFonts w:hint="cs"/>
          <w:rtl/>
        </w:rPr>
        <w:t>אין מובהקות סטטיסטית</w:t>
      </w:r>
    </w:p>
    <w:p w14:paraId="243E61DF" w14:textId="47FED8F1" w:rsidR="00996C07" w:rsidRDefault="00996C07" w:rsidP="000C02EC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 xml:space="preserve">עבור </w:t>
      </w:r>
      <w:r>
        <w:rPr>
          <w:rFonts w:hint="cs"/>
        </w:rPr>
        <w:t>EASE</w:t>
      </w:r>
      <w:r>
        <w:rPr>
          <w:rFonts w:hint="cs"/>
          <w:rtl/>
        </w:rPr>
        <w:t xml:space="preserve">:  </w:t>
      </w:r>
      <w:r w:rsidR="000C02EC">
        <w:rPr>
          <w:rFonts w:hint="cs"/>
          <w:rtl/>
        </w:rPr>
        <w:t xml:space="preserve">אין שליטה של אף מתודה על מתודה אחרת.  </w:t>
      </w:r>
      <w:r w:rsidR="0084618F">
        <w:rPr>
          <w:rFonts w:hint="cs"/>
          <w:rtl/>
        </w:rPr>
        <w:t>אין מובהקות סטטיסטית</w:t>
      </w:r>
    </w:p>
    <w:p w14:paraId="083D62D6" w14:textId="5C6511C9" w:rsidR="00996C07" w:rsidRDefault="00996C07" w:rsidP="00996C07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 xml:space="preserve">עבור </w:t>
      </w:r>
      <w:r>
        <w:rPr>
          <w:rFonts w:hint="cs"/>
        </w:rPr>
        <w:t>MEDIUM</w:t>
      </w:r>
      <w:r>
        <w:rPr>
          <w:rFonts w:hint="cs"/>
          <w:rtl/>
        </w:rPr>
        <w:t xml:space="preserve">:  רואים </w:t>
      </w:r>
      <w:r w:rsidRPr="00864569">
        <w:rPr>
          <w:rFonts w:hint="cs"/>
          <w:rtl/>
        </w:rPr>
        <w:t xml:space="preserve"> </w:t>
      </w:r>
      <w:r w:rsidR="00207E55">
        <w:rPr>
          <w:rFonts w:hint="cs"/>
        </w:rPr>
        <w:t>COMBINE</w:t>
      </w:r>
      <w:r w:rsidR="00BC20FB">
        <w:rPr>
          <w:rFonts w:hint="cs"/>
          <w:rtl/>
        </w:rPr>
        <w:t xml:space="preserve"> ו-</w:t>
      </w:r>
      <w:r w:rsidR="00207E55">
        <w:rPr>
          <w:rFonts w:hint="cs"/>
          <w:rtl/>
        </w:rPr>
        <w:t xml:space="preserve"> </w:t>
      </w:r>
      <w:r w:rsidR="00207E55" w:rsidRPr="00D866AB">
        <w:t>Exploration</w:t>
      </w:r>
      <w:r w:rsidR="00207E55">
        <w:rPr>
          <w:rFonts w:hint="cs"/>
          <w:rtl/>
        </w:rPr>
        <w:t xml:space="preserve"> </w:t>
      </w:r>
      <w:r>
        <w:rPr>
          <w:rFonts w:hint="cs"/>
          <w:rtl/>
        </w:rPr>
        <w:t>שולט</w:t>
      </w:r>
      <w:r w:rsidR="00207E55">
        <w:rPr>
          <w:rFonts w:hint="cs"/>
          <w:rtl/>
        </w:rPr>
        <w:t>ים</w:t>
      </w:r>
      <w:r>
        <w:rPr>
          <w:rFonts w:hint="cs"/>
          <w:rtl/>
        </w:rPr>
        <w:t xml:space="preserve"> על השאר אבל </w:t>
      </w:r>
      <w:r w:rsidR="00207E55">
        <w:rPr>
          <w:rFonts w:hint="cs"/>
          <w:rtl/>
        </w:rPr>
        <w:t>א</w:t>
      </w:r>
      <w:r>
        <w:rPr>
          <w:rFonts w:hint="cs"/>
          <w:rtl/>
        </w:rPr>
        <w:t>ין מובהקות סטטיסטית.</w:t>
      </w:r>
    </w:p>
    <w:p w14:paraId="36054F69" w14:textId="2BDE209E" w:rsidR="00996C07" w:rsidRDefault="00996C07" w:rsidP="00996C07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 xml:space="preserve">עבור </w:t>
      </w:r>
      <w:r>
        <w:rPr>
          <w:rFonts w:hint="cs"/>
        </w:rPr>
        <w:t>AGGRESSIVE</w:t>
      </w:r>
      <w:r>
        <w:rPr>
          <w:rFonts w:hint="cs"/>
          <w:rtl/>
        </w:rPr>
        <w:t xml:space="preserve">: רואים </w:t>
      </w:r>
      <w:r w:rsidR="00BC20FB">
        <w:rPr>
          <w:rFonts w:hint="cs"/>
        </w:rPr>
        <w:t>COMBINE</w:t>
      </w:r>
      <w:r w:rsidR="00BC20FB">
        <w:rPr>
          <w:rFonts w:hint="cs"/>
          <w:rtl/>
        </w:rPr>
        <w:t xml:space="preserve"> </w:t>
      </w:r>
      <w:r>
        <w:rPr>
          <w:rFonts w:hint="cs"/>
          <w:rtl/>
        </w:rPr>
        <w:t>שולט על האחרים ואין מובהקות סטטיסטית</w:t>
      </w:r>
    </w:p>
    <w:p w14:paraId="03961E66" w14:textId="2888BB93" w:rsidR="00683FCF" w:rsidRDefault="00683FCF" w:rsidP="00683FCF">
      <w:pPr>
        <w:pStyle w:val="ListParagraph"/>
        <w:numPr>
          <w:ilvl w:val="0"/>
          <w:numId w:val="5"/>
        </w:numPr>
        <w:bidi w:val="0"/>
      </w:pPr>
      <w:r>
        <w:rPr>
          <w:rFonts w:hint="cs"/>
        </w:rPr>
        <w:t>AGGRESSIVE</w:t>
      </w:r>
      <w:r>
        <w:rPr>
          <w:rFonts w:hint="cs"/>
          <w:rtl/>
        </w:rPr>
        <w:t>_</w:t>
      </w:r>
      <w:r w:rsidRPr="00683FCF">
        <w:rPr>
          <w:rFonts w:hint="cs"/>
        </w:rPr>
        <w:t xml:space="preserve"> </w:t>
      </w:r>
      <w:r>
        <w:rPr>
          <w:rFonts w:hint="cs"/>
        </w:rPr>
        <w:t>COMBINE</w:t>
      </w:r>
      <w:r>
        <w:rPr>
          <w:rFonts w:hint="cs"/>
          <w:rtl/>
        </w:rPr>
        <w:t xml:space="preserve"> </w:t>
      </w:r>
      <w:r>
        <w:t xml:space="preserve">dominate over </w:t>
      </w:r>
      <w:r>
        <w:rPr>
          <w:rFonts w:hint="cs"/>
        </w:rPr>
        <w:t>MEDIUM</w:t>
      </w:r>
      <w:r>
        <w:t>_</w:t>
      </w:r>
      <w:r w:rsidRPr="00683FCF">
        <w:rPr>
          <w:rFonts w:hint="cs"/>
        </w:rPr>
        <w:t xml:space="preserve"> </w:t>
      </w:r>
      <w:r>
        <w:rPr>
          <w:rFonts w:hint="cs"/>
        </w:rPr>
        <w:t>COMBINE</w:t>
      </w:r>
      <w:r>
        <w:t xml:space="preserve"> </w:t>
      </w:r>
    </w:p>
    <w:p w14:paraId="2090B50B" w14:textId="20F771A0" w:rsidR="00683FCF" w:rsidRDefault="00950B05" w:rsidP="00950B05">
      <w:pPr>
        <w:pStyle w:val="ListParagraph"/>
        <w:rPr>
          <w:rtl/>
        </w:rPr>
      </w:pPr>
      <w:r>
        <w:rPr>
          <w:rFonts w:hint="cs"/>
          <w:rtl/>
        </w:rPr>
        <w:t>ולפי ווילקוקסון יש מובהקות סטטיסטית שהוא טוב יותר במספר הדורות אבל אין מובהקות שהוא יותר טוב לפי מינימום מניפולביליות</w:t>
      </w:r>
    </w:p>
    <w:p w14:paraId="04C4344F" w14:textId="6A70FB94" w:rsidR="00996C07" w:rsidRDefault="00996C07" w:rsidP="00996C07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 xml:space="preserve">נשארים </w:t>
      </w:r>
      <w:r w:rsidR="004E78E3">
        <w:rPr>
          <w:rFonts w:hint="cs"/>
          <w:rtl/>
        </w:rPr>
        <w:t>1</w:t>
      </w:r>
      <w:r w:rsidR="00791EE7">
        <w:rPr>
          <w:rFonts w:hint="cs"/>
          <w:rtl/>
        </w:rPr>
        <w:t>0</w:t>
      </w:r>
      <w:r>
        <w:rPr>
          <w:rFonts w:hint="cs"/>
          <w:rtl/>
        </w:rPr>
        <w:t xml:space="preserve"> מתודות בלתי נשלטות:</w:t>
      </w:r>
    </w:p>
    <w:p w14:paraId="0B703C14" w14:textId="5457E4EB" w:rsidR="003140E6" w:rsidRDefault="003140E6" w:rsidP="003140E6">
      <w:pPr>
        <w:pStyle w:val="ListParagraph"/>
        <w:rPr>
          <w:rtl/>
        </w:rPr>
      </w:pPr>
      <w:r>
        <w:rPr>
          <w:rFonts w:hint="cs"/>
          <w:rtl/>
        </w:rPr>
        <w:t>ארבע</w:t>
      </w:r>
      <w:r w:rsidR="005659EC">
        <w:rPr>
          <w:rFonts w:hint="cs"/>
          <w:rtl/>
        </w:rPr>
        <w:t xml:space="preserve"> </w:t>
      </w:r>
      <w:r>
        <w:rPr>
          <w:rFonts w:hint="cs"/>
          <w:rtl/>
        </w:rPr>
        <w:t xml:space="preserve">המתודות של </w:t>
      </w:r>
      <w:r>
        <w:rPr>
          <w:rFonts w:hint="cs"/>
        </w:rPr>
        <w:t>REGULAR</w:t>
      </w:r>
      <w:r>
        <w:rPr>
          <w:rFonts w:hint="cs"/>
          <w:rtl/>
        </w:rPr>
        <w:t xml:space="preserve">, ארבעת המתודות של </w:t>
      </w:r>
      <w:r>
        <w:rPr>
          <w:rFonts w:hint="cs"/>
        </w:rPr>
        <w:t>EASE</w:t>
      </w:r>
      <w:r>
        <w:rPr>
          <w:rFonts w:hint="cs"/>
          <w:rtl/>
        </w:rPr>
        <w:t xml:space="preserve"> ו - </w:t>
      </w:r>
      <w:r>
        <w:rPr>
          <w:rFonts w:hint="cs"/>
        </w:rPr>
        <w:t>AGGRESSIVE</w:t>
      </w:r>
      <w:r>
        <w:rPr>
          <w:rFonts w:hint="cs"/>
          <w:rtl/>
        </w:rPr>
        <w:t>_</w:t>
      </w:r>
      <w:r w:rsidRPr="00683FCF">
        <w:rPr>
          <w:rFonts w:hint="cs"/>
        </w:rPr>
        <w:t xml:space="preserve"> </w:t>
      </w:r>
      <w:r>
        <w:rPr>
          <w:rFonts w:hint="cs"/>
        </w:rPr>
        <w:t>COMBINE</w:t>
      </w:r>
      <w:r>
        <w:rPr>
          <w:rFonts w:hint="cs"/>
          <w:rtl/>
        </w:rPr>
        <w:t xml:space="preserve"> </w:t>
      </w:r>
    </w:p>
    <w:p w14:paraId="784B3C11" w14:textId="4E135F68" w:rsidR="003140E6" w:rsidRDefault="003140E6" w:rsidP="003140E6">
      <w:pPr>
        <w:pStyle w:val="ListParagraph"/>
        <w:bidi w:val="0"/>
        <w:rPr>
          <w:rtl/>
        </w:rPr>
      </w:pPr>
      <w:r>
        <w:rPr>
          <w:rFonts w:hint="cs"/>
        </w:rPr>
        <w:t>MEDIUM</w:t>
      </w:r>
      <w:r>
        <w:t>_</w:t>
      </w:r>
      <w:r w:rsidRPr="003140E6">
        <w:t xml:space="preserve"> </w:t>
      </w:r>
      <w:r w:rsidRPr="00D866AB">
        <w:t>Exploration</w:t>
      </w:r>
    </w:p>
    <w:p w14:paraId="583FE73B" w14:textId="706A5507" w:rsidR="0068444A" w:rsidRDefault="0068444A" w:rsidP="0068444A">
      <w:pPr>
        <w:pStyle w:val="ListParagraph"/>
        <w:rPr>
          <w:rtl/>
        </w:rPr>
      </w:pPr>
    </w:p>
    <w:p w14:paraId="3A4CE641" w14:textId="54209BB5" w:rsidR="00B50307" w:rsidRDefault="00B50307" w:rsidP="0068444A">
      <w:pPr>
        <w:pStyle w:val="ListParagraph"/>
        <w:rPr>
          <w:rtl/>
        </w:rPr>
      </w:pPr>
    </w:p>
    <w:p w14:paraId="02025316" w14:textId="19C909DD" w:rsidR="004E18A2" w:rsidRDefault="009216A0" w:rsidP="00F30D00">
      <w:pPr>
        <w:pStyle w:val="ListParagraph"/>
        <w:ind w:left="-613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75648" behindDoc="0" locked="0" layoutInCell="1" allowOverlap="1" wp14:anchorId="508C2705" wp14:editId="29FCF23B">
                <wp:simplePos x="0" y="0"/>
                <wp:positionH relativeFrom="column">
                  <wp:posOffset>381000</wp:posOffset>
                </wp:positionH>
                <wp:positionV relativeFrom="paragraph">
                  <wp:posOffset>730250</wp:posOffset>
                </wp:positionV>
                <wp:extent cx="4387850" cy="2603500"/>
                <wp:effectExtent l="0" t="0" r="12700" b="25400"/>
                <wp:wrapNone/>
                <wp:docPr id="37" name="Group 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87850" cy="2603500"/>
                          <a:chOff x="0" y="0"/>
                          <a:chExt cx="4387850" cy="2603500"/>
                        </a:xfrm>
                      </wpg:grpSpPr>
                      <wps:wsp>
                        <wps:cNvPr id="17" name="Oval 17"/>
                        <wps:cNvSpPr/>
                        <wps:spPr>
                          <a:xfrm>
                            <a:off x="0" y="0"/>
                            <a:ext cx="152400" cy="139700"/>
                          </a:xfrm>
                          <a:prstGeom prst="ellipse">
                            <a:avLst/>
                          </a:prstGeom>
                          <a:noFill/>
                          <a:ln w="25400" cap="flat" cmpd="sng" algn="ctr">
                            <a:solidFill>
                              <a:srgbClr val="4F81BD">
                                <a:shade val="50000"/>
                              </a:srgbClr>
                            </a:solidFill>
                            <a:prstDash val="solid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Oval 18"/>
                        <wps:cNvSpPr/>
                        <wps:spPr>
                          <a:xfrm>
                            <a:off x="2603500" y="2279650"/>
                            <a:ext cx="152400" cy="139700"/>
                          </a:xfrm>
                          <a:prstGeom prst="ellipse">
                            <a:avLst/>
                          </a:prstGeom>
                          <a:noFill/>
                          <a:ln w="25400" cap="flat" cmpd="sng" algn="ctr">
                            <a:solidFill>
                              <a:srgbClr val="4F81BD">
                                <a:shade val="50000"/>
                              </a:srgbClr>
                            </a:solidFill>
                            <a:prstDash val="solid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Oval 19"/>
                        <wps:cNvSpPr/>
                        <wps:spPr>
                          <a:xfrm>
                            <a:off x="4235450" y="2463800"/>
                            <a:ext cx="152400" cy="139700"/>
                          </a:xfrm>
                          <a:prstGeom prst="ellipse">
                            <a:avLst/>
                          </a:prstGeom>
                          <a:noFill/>
                          <a:ln w="25400" cap="flat" cmpd="sng" algn="ctr">
                            <a:solidFill>
                              <a:srgbClr val="4F81BD">
                                <a:shade val="50000"/>
                              </a:srgbClr>
                            </a:solidFill>
                            <a:prstDash val="solid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37" o:spid="_x0000_s1026" style="position:absolute;margin-left:30pt;margin-top:57.5pt;width:345.5pt;height:205pt;z-index:251675648" coordsize="43878,260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">
                <v:oval id="Oval 17" o:spid="_x0000_s1027" style="position:absolute;width:1524;height:139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0tIUsEA&#10;AADbAAAADwAAAGRycy9kb3ducmV2LnhtbERPTWsCMRC9C/0PYYTeNKuHVlfjooVCKfWglp7HZNxd&#10;djMJm3Rd/70pFLzN433OuhhsK3rqQu1YwWyagSDWztRcKvg+vU8WIEJENtg6JgU3ClBsnkZrzI27&#10;8oH6YyxFCuGQo4IqRp9LGXRFFsPUeeLEXVxnMSbYldJ0eE3htpXzLHuRFmtODRV6eqtIN8dfq6Cv&#10;9+fdz+dhf/HRL5vt/GvntFbqeTxsVyAiDfEh/nd/mDT/Ff5+SQfIzR0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tLSFLBAAAA2wAAAA8AAAAAAAAAAAAAAAAAmAIAAGRycy9kb3du&#10;cmV2LnhtbFBLBQYAAAAABAAEAPUAAACGAwAAAAA=&#10;" filled="f" strokecolor="#385d8a" strokeweight="2pt"/>
                <v:oval id="Oval 18" o:spid="_x0000_s1028" style="position:absolute;left:26035;top:22796;width:1524;height:139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tTcIMQA&#10;AADbAAAADwAAAGRycy9kb3ducmV2LnhtbESPT2sCMRDF74V+hzCF3mpWD0W3RtFCQUo9+Ieex2Tc&#10;XdxMwiau22/fOQjeZnhv3vvNfDn4VvXUpSawgfGoAEVsg2u4MnA8fL1NQaWM7LANTAb+KMFy8fw0&#10;x9KFG++o3+dKSQinEg3UOcdS62Rr8phGIRKLdg6dxyxrV2nX4U3CfasnRfGuPTYsDTVG+qzJXvZX&#10;b6Bvtqf17/due445zi6ryc86WGvM68uw+gCVacgP8/164wRfYOUXGUAv/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rU3CDEAAAA2wAAAA8AAAAAAAAAAAAAAAAAmAIAAGRycy9k&#10;b3ducmV2LnhtbFBLBQYAAAAABAAEAPUAAACJAwAAAAA=&#10;" filled="f" strokecolor="#385d8a" strokeweight="2pt"/>
                <v:oval id="Oval 19" o:spid="_x0000_s1029" style="position:absolute;left:42354;top:24638;width:1524;height:139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Zh5u8AA&#10;AADbAAAADwAAAGRycy9kb3ducmV2LnhtbERPS4vCMBC+C/sfwix401QPi3aNogsLsujBB3sek7Et&#10;NpPQxFr/vREEb/PxPWe26GwtWmpC5VjBaJiBINbOVFwoOB5+BxMQISIbrB2TgjsFWMw/ejPMjbvx&#10;jtp9LEQK4ZCjgjJGn0sZdEkWw9B54sSdXWMxJtgU0jR4S+G2luMs+5IWK04NJXr6KUlf9leroK22&#10;p9X/32579tFPL8vxZuW0Vqr/2S2/QUTq4lv8cq9Nmj+F5y/pADl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tZh5u8AAAADbAAAADwAAAAAAAAAAAAAAAACYAgAAZHJzL2Rvd25y&#10;ZXYueG1sUEsFBgAAAAAEAAQA9QAAAIUDAAAAAA==&#10;" filled="f" strokecolor="#385d8a" strokeweight="2pt"/>
              </v:group>
            </w:pict>
          </mc:Fallback>
        </mc:AlternateContent>
      </w:r>
      <w:r w:rsidR="004E18A2">
        <w:rPr>
          <w:noProof/>
        </w:rPr>
        <w:drawing>
          <wp:inline distT="0" distB="0" distL="0" distR="0" wp14:anchorId="2809C29E" wp14:editId="0D1B016A">
            <wp:extent cx="6424930" cy="3816626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73205" cy="39641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D49B8CA" w14:textId="77777777" w:rsidR="00102ECC" w:rsidRDefault="00102ECC" w:rsidP="00102ECC">
      <w:pPr>
        <w:bidi w:val="0"/>
      </w:pPr>
      <w:proofErr w:type="spellStart"/>
      <w:r w:rsidRPr="00102ECC">
        <w:rPr>
          <w:highlight w:val="yellow"/>
        </w:rPr>
        <w:t>Regular_Random</w:t>
      </w:r>
      <w:proofErr w:type="spellEnd"/>
      <w:r w:rsidRPr="00102ECC">
        <w:rPr>
          <w:rFonts w:hint="cs"/>
          <w:highlight w:val="yellow"/>
          <w:rtl/>
        </w:rPr>
        <w:t xml:space="preserve">   גם את </w:t>
      </w:r>
      <w:proofErr w:type="spellStart"/>
      <w:r w:rsidRPr="00102ECC">
        <w:rPr>
          <w:highlight w:val="yellow"/>
        </w:rPr>
        <w:t>Medium_</w:t>
      </w:r>
      <w:proofErr w:type="gramStart"/>
      <w:r w:rsidRPr="00102ECC">
        <w:rPr>
          <w:highlight w:val="yellow"/>
        </w:rPr>
        <w:t>Exploitation</w:t>
      </w:r>
      <w:proofErr w:type="spellEnd"/>
      <w:r w:rsidRPr="00102ECC">
        <w:rPr>
          <w:rFonts w:hint="cs"/>
          <w:highlight w:val="yellow"/>
          <w:rtl/>
        </w:rPr>
        <w:t xml:space="preserve"> ,</w:t>
      </w:r>
      <w:proofErr w:type="gramEnd"/>
      <w:r w:rsidRPr="00102ECC">
        <w:rPr>
          <w:rFonts w:hint="cs"/>
          <w:highlight w:val="yellow"/>
          <w:rtl/>
        </w:rPr>
        <w:t xml:space="preserve">   </w:t>
      </w:r>
      <w:proofErr w:type="spellStart"/>
      <w:r w:rsidRPr="00102ECC">
        <w:rPr>
          <w:highlight w:val="yellow"/>
        </w:rPr>
        <w:t>Ease_Exploration</w:t>
      </w:r>
      <w:proofErr w:type="spellEnd"/>
    </w:p>
    <w:p w14:paraId="357FD696" w14:textId="77777777" w:rsidR="00102ECC" w:rsidRDefault="00102ECC" w:rsidP="004E18A2"/>
    <w:p w14:paraId="045815DB" w14:textId="77777777" w:rsidR="00102ECC" w:rsidRDefault="00102ECC" w:rsidP="004E18A2"/>
    <w:p w14:paraId="06280543" w14:textId="0CAE227E" w:rsidR="004E18A2" w:rsidRDefault="004E18A2" w:rsidP="004E18A2">
      <w:pPr>
        <w:rPr>
          <w:rtl/>
        </w:rPr>
      </w:pPr>
      <w:r>
        <w:rPr>
          <w:rFonts w:hint="cs"/>
          <w:rtl/>
        </w:rPr>
        <w:t xml:space="preserve">מהגרף של מספר דורות מול מינימום מניפולביליות עבור ה- </w:t>
      </w:r>
      <w:r>
        <w:rPr>
          <w:rFonts w:hint="cs"/>
        </w:rPr>
        <w:t>RUN B</w:t>
      </w:r>
      <w:r>
        <w:rPr>
          <w:rFonts w:hint="cs"/>
          <w:rtl/>
        </w:rPr>
        <w:t xml:space="preserve"> ניתן לראות:</w:t>
      </w:r>
    </w:p>
    <w:p w14:paraId="485E920A" w14:textId="214DFD65" w:rsidR="004E18A2" w:rsidRDefault="004E18A2" w:rsidP="004E18A2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 xml:space="preserve">עבור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>
        <w:rPr>
          <w:rFonts w:hint="cs"/>
        </w:rPr>
        <w:t>REGULAR</w:t>
      </w:r>
      <w:r>
        <w:rPr>
          <w:rFonts w:hint="cs"/>
          <w:rtl/>
        </w:rPr>
        <w:t xml:space="preserve">:אין שליטה של אף מתודה על מתודה אחרת.  </w:t>
      </w:r>
      <w:r w:rsidR="0084618F">
        <w:rPr>
          <w:rFonts w:hint="cs"/>
          <w:rtl/>
        </w:rPr>
        <w:t>אין מובהקות סטטיסטית</w:t>
      </w:r>
    </w:p>
    <w:p w14:paraId="6F155409" w14:textId="672C15D2" w:rsidR="004E18A2" w:rsidRDefault="004E18A2" w:rsidP="004E18A2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 xml:space="preserve">עבור </w:t>
      </w:r>
      <w:r>
        <w:rPr>
          <w:rFonts w:hint="cs"/>
        </w:rPr>
        <w:t>EASE</w:t>
      </w:r>
      <w:r>
        <w:rPr>
          <w:rFonts w:hint="cs"/>
          <w:rtl/>
        </w:rPr>
        <w:t xml:space="preserve">:  </w:t>
      </w:r>
      <w:r w:rsidR="00047122" w:rsidRPr="00D866AB">
        <w:t>Exploration</w:t>
      </w:r>
      <w:r w:rsidR="00047122">
        <w:rPr>
          <w:rFonts w:hint="cs"/>
          <w:rtl/>
        </w:rPr>
        <w:t xml:space="preserve"> שולט על שלושת האחרים</w:t>
      </w:r>
      <w:r>
        <w:rPr>
          <w:rFonts w:hint="cs"/>
          <w:rtl/>
        </w:rPr>
        <w:t xml:space="preserve">.  </w:t>
      </w:r>
      <w:r w:rsidR="0084618F">
        <w:rPr>
          <w:rFonts w:hint="cs"/>
          <w:rtl/>
        </w:rPr>
        <w:t>אין מובהקות סטטיסטית</w:t>
      </w:r>
    </w:p>
    <w:p w14:paraId="2045C546" w14:textId="77777777" w:rsidR="004E18A2" w:rsidRDefault="004E18A2" w:rsidP="004E18A2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 xml:space="preserve">עבור </w:t>
      </w:r>
      <w:r>
        <w:rPr>
          <w:rFonts w:hint="cs"/>
        </w:rPr>
        <w:t>MEDIUM</w:t>
      </w:r>
      <w:r>
        <w:rPr>
          <w:rFonts w:hint="cs"/>
          <w:rtl/>
        </w:rPr>
        <w:t xml:space="preserve">:  רואים </w:t>
      </w:r>
      <w:r w:rsidRPr="00864569">
        <w:rPr>
          <w:rFonts w:hint="cs"/>
          <w:rtl/>
        </w:rPr>
        <w:t xml:space="preserve"> </w:t>
      </w:r>
      <w:r>
        <w:rPr>
          <w:rFonts w:hint="cs"/>
        </w:rPr>
        <w:t>COMBINE</w:t>
      </w:r>
      <w:r>
        <w:rPr>
          <w:rFonts w:hint="cs"/>
          <w:rtl/>
        </w:rPr>
        <w:t xml:space="preserve"> ו- </w:t>
      </w:r>
      <w:r w:rsidRPr="00D866AB">
        <w:t>Exploration</w:t>
      </w:r>
      <w:r>
        <w:rPr>
          <w:rFonts w:hint="cs"/>
          <w:rtl/>
        </w:rPr>
        <w:t xml:space="preserve"> שולטים על השאר אבל אין מובהקות סטטיסטית.</w:t>
      </w:r>
    </w:p>
    <w:p w14:paraId="3C9E37CB" w14:textId="358CE27B" w:rsidR="00C33BE3" w:rsidRDefault="004E18A2" w:rsidP="00C068E0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 xml:space="preserve">עבור </w:t>
      </w:r>
      <w:r>
        <w:rPr>
          <w:rFonts w:hint="cs"/>
        </w:rPr>
        <w:t>AGGRESSIVE</w:t>
      </w:r>
      <w:r>
        <w:rPr>
          <w:rFonts w:hint="cs"/>
          <w:rtl/>
        </w:rPr>
        <w:t xml:space="preserve">: רואים </w:t>
      </w:r>
      <w:r w:rsidR="00512322" w:rsidRPr="00D866AB">
        <w:t>Exploitation</w:t>
      </w:r>
      <w:r w:rsidR="00512322" w:rsidRPr="00D866AB">
        <w:rPr>
          <w:rFonts w:cs="Arial" w:hint="cs"/>
          <w:rtl/>
        </w:rPr>
        <w:t xml:space="preserve"> </w:t>
      </w:r>
      <w:r w:rsidR="00512322">
        <w:rPr>
          <w:rFonts w:cs="Arial" w:hint="cs"/>
          <w:rtl/>
        </w:rPr>
        <w:t>נשלט</w:t>
      </w:r>
      <w:r>
        <w:rPr>
          <w:rFonts w:hint="cs"/>
          <w:rtl/>
        </w:rPr>
        <w:t xml:space="preserve"> על</w:t>
      </w:r>
      <w:r w:rsidR="00512322">
        <w:rPr>
          <w:rFonts w:hint="cs"/>
          <w:rtl/>
        </w:rPr>
        <w:t xml:space="preserve"> ידי</w:t>
      </w:r>
      <w:r>
        <w:rPr>
          <w:rFonts w:hint="cs"/>
          <w:rtl/>
        </w:rPr>
        <w:t xml:space="preserve"> </w:t>
      </w:r>
      <w:r w:rsidR="00CE33DF">
        <w:rPr>
          <w:rFonts w:hint="cs"/>
        </w:rPr>
        <w:t>COMBINE</w:t>
      </w:r>
      <w:r w:rsidR="00CE33DF">
        <w:rPr>
          <w:rFonts w:hint="cs"/>
          <w:rtl/>
        </w:rPr>
        <w:t xml:space="preserve"> ו- </w:t>
      </w:r>
      <w:r w:rsidR="00CE33DF" w:rsidRPr="00D866AB">
        <w:t>Exploration</w:t>
      </w:r>
      <w:r w:rsidR="00CE33DF">
        <w:rPr>
          <w:rFonts w:hint="cs"/>
          <w:rtl/>
        </w:rPr>
        <w:t xml:space="preserve"> </w:t>
      </w:r>
      <w:r>
        <w:rPr>
          <w:rFonts w:hint="cs"/>
          <w:rtl/>
        </w:rPr>
        <w:t>ואין מובהקות סטטיסטית</w:t>
      </w:r>
    </w:p>
    <w:p w14:paraId="7C2A114B" w14:textId="77777777" w:rsidR="004E18A2" w:rsidRDefault="004E18A2" w:rsidP="004E18A2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>נשארים 10 מתודות בלתי נשלטות:</w:t>
      </w:r>
    </w:p>
    <w:p w14:paraId="7E253C9E" w14:textId="04C296DF" w:rsidR="00C068E0" w:rsidRDefault="004E18A2" w:rsidP="00AC2463">
      <w:pPr>
        <w:pStyle w:val="ListParagraph"/>
        <w:spacing w:after="0"/>
        <w:rPr>
          <w:rtl/>
        </w:rPr>
      </w:pPr>
      <w:r>
        <w:rPr>
          <w:rFonts w:hint="cs"/>
          <w:rtl/>
        </w:rPr>
        <w:t xml:space="preserve">ארבע המתודות של </w:t>
      </w:r>
      <w:r w:rsidR="00C068E0">
        <w:rPr>
          <w:rFonts w:hint="cs"/>
        </w:rPr>
        <w:t>REGULAR</w:t>
      </w:r>
    </w:p>
    <w:p w14:paraId="74E66F3E" w14:textId="4046B158" w:rsidR="004E18A2" w:rsidRDefault="00C068E0" w:rsidP="00AC2463">
      <w:pPr>
        <w:bidi w:val="0"/>
        <w:spacing w:after="0"/>
        <w:contextualSpacing/>
      </w:pPr>
      <w:r>
        <w:rPr>
          <w:rFonts w:hint="cs"/>
        </w:rPr>
        <w:t>EASE</w:t>
      </w:r>
      <w:r>
        <w:t>_</w:t>
      </w:r>
      <w:r w:rsidR="000C4D4C">
        <w:t xml:space="preserve"> </w:t>
      </w:r>
      <w:r w:rsidRPr="00D866AB">
        <w:t>Exploration</w:t>
      </w:r>
      <w:r>
        <w:t xml:space="preserve">, </w:t>
      </w:r>
      <w:r>
        <w:rPr>
          <w:rFonts w:hint="cs"/>
        </w:rPr>
        <w:t>MEDIUM</w:t>
      </w:r>
      <w:r>
        <w:t>_</w:t>
      </w:r>
      <w:r w:rsidRPr="00C068E0">
        <w:rPr>
          <w:rFonts w:hint="cs"/>
        </w:rPr>
        <w:t xml:space="preserve"> </w:t>
      </w:r>
      <w:r>
        <w:rPr>
          <w:rFonts w:hint="cs"/>
        </w:rPr>
        <w:t>COMBINE</w:t>
      </w:r>
      <w:r>
        <w:t xml:space="preserve">, </w:t>
      </w:r>
      <w:r>
        <w:rPr>
          <w:rFonts w:hint="cs"/>
        </w:rPr>
        <w:t>MEDIUM</w:t>
      </w:r>
      <w:r>
        <w:t>_</w:t>
      </w:r>
      <w:r w:rsidRPr="00C068E0">
        <w:t xml:space="preserve"> </w:t>
      </w:r>
      <w:r w:rsidRPr="00D866AB">
        <w:t>Exploration</w:t>
      </w:r>
      <w:r w:rsidR="00F52625">
        <w:t xml:space="preserve">, </w:t>
      </w:r>
      <w:r w:rsidR="00F52625">
        <w:rPr>
          <w:rFonts w:hint="cs"/>
        </w:rPr>
        <w:t>AGGRESSIVE</w:t>
      </w:r>
      <w:r w:rsidR="00F52625">
        <w:t>_</w:t>
      </w:r>
      <w:r w:rsidR="00F52625" w:rsidRPr="00F52625">
        <w:rPr>
          <w:rFonts w:hint="cs"/>
        </w:rPr>
        <w:t xml:space="preserve"> </w:t>
      </w:r>
      <w:r w:rsidR="00F52625">
        <w:rPr>
          <w:rFonts w:hint="cs"/>
        </w:rPr>
        <w:t>COMBINE</w:t>
      </w:r>
      <w:r w:rsidR="00F52625">
        <w:t xml:space="preserve">, </w:t>
      </w:r>
      <w:r w:rsidR="00F52625">
        <w:rPr>
          <w:rFonts w:hint="cs"/>
        </w:rPr>
        <w:t>AGGRESSIVE</w:t>
      </w:r>
      <w:r w:rsidR="00F52625">
        <w:t>_</w:t>
      </w:r>
      <w:r w:rsidR="00F52625" w:rsidRPr="00F52625">
        <w:rPr>
          <w:rFonts w:hint="cs"/>
        </w:rPr>
        <w:t xml:space="preserve"> </w:t>
      </w:r>
      <w:r w:rsidR="00FC25B4" w:rsidRPr="00D866AB">
        <w:t>Exploration</w:t>
      </w:r>
      <w:r w:rsidR="00F52625">
        <w:t xml:space="preserve">, </w:t>
      </w:r>
      <w:r w:rsidR="00F52625">
        <w:rPr>
          <w:rFonts w:hint="cs"/>
        </w:rPr>
        <w:t>AGGRESSIVE</w:t>
      </w:r>
      <w:r w:rsidR="00F52625">
        <w:t>_</w:t>
      </w:r>
      <w:r w:rsidR="00F52625" w:rsidRPr="00F52625">
        <w:rPr>
          <w:rFonts w:hint="cs"/>
        </w:rPr>
        <w:t xml:space="preserve"> </w:t>
      </w:r>
      <w:r w:rsidR="00F52625">
        <w:t>RANDOM</w:t>
      </w:r>
    </w:p>
    <w:p w14:paraId="7F409BCC" w14:textId="77777777" w:rsidR="00EE2084" w:rsidRDefault="00EE2084" w:rsidP="00EE2084">
      <w:pPr>
        <w:bidi w:val="0"/>
        <w:spacing w:after="0"/>
        <w:contextualSpacing/>
        <w:rPr>
          <w:rtl/>
        </w:rPr>
      </w:pPr>
    </w:p>
    <w:p w14:paraId="2DA88176" w14:textId="2F6F2DA8" w:rsidR="007F4503" w:rsidRDefault="009216A0" w:rsidP="00F30D00">
      <w:pPr>
        <w:bidi w:val="0"/>
        <w:ind w:left="-426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81792" behindDoc="0" locked="0" layoutInCell="1" allowOverlap="1" wp14:anchorId="57376317" wp14:editId="3B392FBA">
                <wp:simplePos x="0" y="0"/>
                <wp:positionH relativeFrom="column">
                  <wp:posOffset>330200</wp:posOffset>
                </wp:positionH>
                <wp:positionV relativeFrom="paragraph">
                  <wp:posOffset>958850</wp:posOffset>
                </wp:positionV>
                <wp:extent cx="3263900" cy="2565400"/>
                <wp:effectExtent l="0" t="0" r="12700" b="25400"/>
                <wp:wrapNone/>
                <wp:docPr id="36" name="Group 3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63900" cy="2565400"/>
                          <a:chOff x="0" y="0"/>
                          <a:chExt cx="3263900" cy="2565400"/>
                        </a:xfrm>
                      </wpg:grpSpPr>
                      <wps:wsp>
                        <wps:cNvPr id="20" name="Oval 20"/>
                        <wps:cNvSpPr/>
                        <wps:spPr>
                          <a:xfrm>
                            <a:off x="0" y="0"/>
                            <a:ext cx="152400" cy="139700"/>
                          </a:xfrm>
                          <a:prstGeom prst="ellipse">
                            <a:avLst/>
                          </a:prstGeom>
                          <a:noFill/>
                          <a:ln w="25400" cap="flat" cmpd="sng" algn="ctr">
                            <a:solidFill>
                              <a:srgbClr val="4F81BD">
                                <a:shade val="50000"/>
                              </a:srgbClr>
                            </a:solidFill>
                            <a:prstDash val="solid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Oval 21"/>
                        <wps:cNvSpPr/>
                        <wps:spPr>
                          <a:xfrm>
                            <a:off x="2419350" y="2368550"/>
                            <a:ext cx="152400" cy="139700"/>
                          </a:xfrm>
                          <a:prstGeom prst="ellipse">
                            <a:avLst/>
                          </a:prstGeom>
                          <a:noFill/>
                          <a:ln w="25400" cap="flat" cmpd="sng" algn="ctr">
                            <a:solidFill>
                              <a:srgbClr val="4F81BD">
                                <a:shade val="50000"/>
                              </a:srgbClr>
                            </a:solidFill>
                            <a:prstDash val="solid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Oval 22"/>
                        <wps:cNvSpPr/>
                        <wps:spPr>
                          <a:xfrm>
                            <a:off x="3111500" y="2425700"/>
                            <a:ext cx="152400" cy="139700"/>
                          </a:xfrm>
                          <a:prstGeom prst="ellipse">
                            <a:avLst/>
                          </a:prstGeom>
                          <a:noFill/>
                          <a:ln w="25400" cap="flat" cmpd="sng" algn="ctr">
                            <a:solidFill>
                              <a:srgbClr val="4F81BD">
                                <a:shade val="50000"/>
                              </a:srgbClr>
                            </a:solidFill>
                            <a:prstDash val="solid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36" o:spid="_x0000_s1026" style="position:absolute;margin-left:26pt;margin-top:75.5pt;width:257pt;height:202pt;z-index:251681792" coordsize="32639,256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">
                <v:oval id="Oval 20" o:spid="_x0000_s1027" style="position:absolute;width:1524;height:139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s4am8EA&#10;AADbAAAADwAAAGRycy9kb3ducmV2LnhtbERPu2rDMBTdA/0HcQvdErkeSuJGCXahUEo95EHnW+nG&#10;NrGuhKXa7t9XQyDj4by3+9n2YqQhdI4VPK8yEMTamY4bBefT+3INIkRkg71jUvBHAfa7h8UWC+Mm&#10;PtB4jI1IIRwKVNDG6Aspg27JYlg5T5y4ixssxgSHRpoBpxRue5ln2Yu02HFqaNHTW0v6evy1Csau&#10;/qm+Pw/1xUe/uZb5V+W0VurpcS5fQUSa4118c38YBXlan76kHyB3/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rOGpvBAAAA2wAAAA8AAAAAAAAAAAAAAAAAmAIAAGRycy9kb3du&#10;cmV2LnhtbFBLBQYAAAAABAAEAPUAAACGAwAAAAA=&#10;" filled="f" strokecolor="#385d8a" strokeweight="2pt"/>
                <v:oval id="Oval 21" o:spid="_x0000_s1028" style="position:absolute;left:24193;top:23685;width:1524;height:139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YK/AMMA&#10;AADbAAAADwAAAGRycy9kb3ducmV2LnhtbESPQWsCMRSE7wX/Q3iCt5p1D9KuRlGhIKIHbfH8TJ67&#10;i5uXsEnX9d83gtDjMDPfMPNlbxvRURtqxwom4wwEsXam5lLBz/fX+weIEJENNo5JwYMCLBeDtzkW&#10;xt35SN0pliJBOBSooIrRF1IGXZHFMHaeOHlX11qMSbalNC3eE9w2Ms+yqbRYc1qo0NOmIn07/VoF&#10;XX24rM+74+Hqo/+8rfL92mmt1GjYr2YgIvXxP/xqb42CfALPL+kHyMU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YK/AMMAAADbAAAADwAAAAAAAAAAAAAAAACYAgAAZHJzL2Rv&#10;d25yZXYueG1sUEsFBgAAAAAEAAQA9QAAAIgDAAAAAA==&#10;" filled="f" strokecolor="#385d8a" strokeweight="2pt"/>
                <v:oval id="Oval 22" o:spid="_x0000_s1029" style="position:absolute;left:31115;top:24257;width:1524;height:139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VAhd8MA&#10;AADbAAAADwAAAGRycy9kb3ducmV2LnhtbESPT2sCMRTE7wW/Q3hCbzXrHkpdjaJCQaQe/IPnZ/Lc&#10;Xdy8hE26br99Iwgeh5n5DTNb9LYRHbWhdqxgPMpAEGtnai4VnI7fH18gQkQ22DgmBX8UYDEfvM2w&#10;MO7Oe+oOsRQJwqFABVWMvpAy6IoshpHzxMm7utZiTLItpWnxnuC2kXmWfUqLNaeFCj2tK9K3w69V&#10;0NW7y+q83e+uPvrJbZn/rJzWSr0P++UURKQ+vsLP9sYoyHN4fEk/QM7/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VAhd8MAAADbAAAADwAAAAAAAAAAAAAAAACYAgAAZHJzL2Rv&#10;d25yZXYueG1sUEsFBgAAAAAEAAQA9QAAAIgDAAAAAA==&#10;" filled="f" strokecolor="#385d8a" strokeweight="2pt"/>
              </v:group>
            </w:pict>
          </mc:Fallback>
        </mc:AlternateContent>
      </w:r>
      <w:r w:rsidR="00F30D00">
        <w:rPr>
          <w:noProof/>
        </w:rPr>
        <w:drawing>
          <wp:inline distT="0" distB="0" distL="0" distR="0" wp14:anchorId="7D327A20" wp14:editId="53C6CBAD">
            <wp:extent cx="6137509" cy="4011953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3185" cy="403527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5E7A272" w14:textId="2CDC4D6D" w:rsidR="00102ECC" w:rsidRDefault="00102ECC" w:rsidP="00B82494"/>
    <w:p w14:paraId="31051044" w14:textId="77777777" w:rsidR="00102ECC" w:rsidRDefault="00102ECC" w:rsidP="00102ECC">
      <w:pPr>
        <w:bidi w:val="0"/>
      </w:pPr>
      <w:proofErr w:type="spellStart"/>
      <w:r w:rsidRPr="00102ECC">
        <w:rPr>
          <w:highlight w:val="yellow"/>
        </w:rPr>
        <w:t>Regular_Random</w:t>
      </w:r>
      <w:proofErr w:type="spellEnd"/>
      <w:r w:rsidRPr="00102ECC">
        <w:rPr>
          <w:rFonts w:hint="cs"/>
          <w:highlight w:val="yellow"/>
          <w:rtl/>
        </w:rPr>
        <w:t xml:space="preserve">   גם את </w:t>
      </w:r>
      <w:proofErr w:type="spellStart"/>
      <w:r w:rsidRPr="00102ECC">
        <w:rPr>
          <w:highlight w:val="yellow"/>
        </w:rPr>
        <w:t>Medium_</w:t>
      </w:r>
      <w:proofErr w:type="gramStart"/>
      <w:r w:rsidRPr="00102ECC">
        <w:rPr>
          <w:highlight w:val="yellow"/>
        </w:rPr>
        <w:t>Exploitation</w:t>
      </w:r>
      <w:proofErr w:type="spellEnd"/>
      <w:r w:rsidRPr="00102ECC">
        <w:rPr>
          <w:rFonts w:hint="cs"/>
          <w:highlight w:val="yellow"/>
          <w:rtl/>
        </w:rPr>
        <w:t xml:space="preserve"> ,</w:t>
      </w:r>
      <w:proofErr w:type="gramEnd"/>
      <w:r w:rsidRPr="00102ECC">
        <w:rPr>
          <w:rFonts w:hint="cs"/>
          <w:highlight w:val="yellow"/>
          <w:rtl/>
        </w:rPr>
        <w:t xml:space="preserve">   </w:t>
      </w:r>
      <w:proofErr w:type="spellStart"/>
      <w:r w:rsidRPr="00102ECC">
        <w:rPr>
          <w:highlight w:val="yellow"/>
        </w:rPr>
        <w:t>Ease_Exploration</w:t>
      </w:r>
      <w:proofErr w:type="spellEnd"/>
    </w:p>
    <w:p w14:paraId="024FE98D" w14:textId="77777777" w:rsidR="00102ECC" w:rsidRDefault="00102ECC" w:rsidP="00B82494"/>
    <w:p w14:paraId="12C74F5D" w14:textId="54EA5962" w:rsidR="00B82494" w:rsidRDefault="00B82494" w:rsidP="00B82494">
      <w:pPr>
        <w:rPr>
          <w:rtl/>
        </w:rPr>
      </w:pPr>
      <w:r>
        <w:rPr>
          <w:rFonts w:hint="cs"/>
          <w:rtl/>
        </w:rPr>
        <w:t xml:space="preserve">מהגרף של מספר דורות מול מינימום מניפולביליות עבור ה- </w:t>
      </w:r>
      <w:r>
        <w:rPr>
          <w:rFonts w:hint="cs"/>
        </w:rPr>
        <w:t xml:space="preserve">RUN </w:t>
      </w:r>
      <w:r>
        <w:t>C</w:t>
      </w:r>
      <w:r>
        <w:rPr>
          <w:rFonts w:hint="cs"/>
          <w:rtl/>
        </w:rPr>
        <w:t xml:space="preserve"> ניתן לראות:</w:t>
      </w:r>
    </w:p>
    <w:p w14:paraId="033C6540" w14:textId="33949BDC" w:rsidR="00B82494" w:rsidRDefault="00B82494" w:rsidP="00B82494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 xml:space="preserve">עבור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>
        <w:rPr>
          <w:rFonts w:hint="cs"/>
        </w:rPr>
        <w:t>REGULAR</w:t>
      </w:r>
      <w:r>
        <w:rPr>
          <w:rFonts w:hint="cs"/>
          <w:rtl/>
        </w:rPr>
        <w:t xml:space="preserve">:אין שליטה של אף מתודה על מתודה אחרת.  </w:t>
      </w:r>
      <w:r w:rsidR="0084618F">
        <w:rPr>
          <w:rFonts w:hint="cs"/>
          <w:rtl/>
        </w:rPr>
        <w:t>אין מובהקות סטטיסטית</w:t>
      </w:r>
    </w:p>
    <w:p w14:paraId="3F050026" w14:textId="3CC02D3F" w:rsidR="00B82494" w:rsidRDefault="00B82494" w:rsidP="00B82494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 xml:space="preserve">עבור </w:t>
      </w:r>
      <w:r>
        <w:rPr>
          <w:rFonts w:hint="cs"/>
        </w:rPr>
        <w:t>EASE</w:t>
      </w:r>
      <w:r>
        <w:rPr>
          <w:rFonts w:hint="cs"/>
          <w:rtl/>
        </w:rPr>
        <w:t xml:space="preserve">:  </w:t>
      </w:r>
      <w:r w:rsidRPr="00D866AB">
        <w:t>Exploration</w:t>
      </w:r>
      <w:r>
        <w:rPr>
          <w:rFonts w:hint="cs"/>
          <w:rtl/>
        </w:rPr>
        <w:t xml:space="preserve"> שולט על שלושת האחרים.  </w:t>
      </w:r>
      <w:r w:rsidR="0084618F">
        <w:rPr>
          <w:rFonts w:hint="cs"/>
          <w:rtl/>
        </w:rPr>
        <w:t>אין מובהקות סטטיסטית</w:t>
      </w:r>
    </w:p>
    <w:p w14:paraId="3DE3789D" w14:textId="6FB035B4" w:rsidR="00B82494" w:rsidRDefault="00B82494" w:rsidP="00B82494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 xml:space="preserve">עבור </w:t>
      </w:r>
      <w:r>
        <w:rPr>
          <w:rFonts w:hint="cs"/>
        </w:rPr>
        <w:t>MEDIUM</w:t>
      </w:r>
      <w:r>
        <w:rPr>
          <w:rFonts w:hint="cs"/>
          <w:rtl/>
        </w:rPr>
        <w:t xml:space="preserve">:  רואים </w:t>
      </w:r>
      <w:r w:rsidRPr="00864569">
        <w:rPr>
          <w:rFonts w:hint="cs"/>
          <w:rtl/>
        </w:rPr>
        <w:t xml:space="preserve"> </w:t>
      </w:r>
      <w:r>
        <w:rPr>
          <w:rFonts w:hint="cs"/>
        </w:rPr>
        <w:t>COMBINE</w:t>
      </w:r>
      <w:r>
        <w:rPr>
          <w:rFonts w:hint="cs"/>
          <w:rtl/>
        </w:rPr>
        <w:t xml:space="preserve"> </w:t>
      </w:r>
      <w:r w:rsidR="00661275">
        <w:rPr>
          <w:rFonts w:hint="cs"/>
          <w:rtl/>
        </w:rPr>
        <w:t>נשלט</w:t>
      </w:r>
      <w:r>
        <w:rPr>
          <w:rFonts w:hint="cs"/>
          <w:rtl/>
        </w:rPr>
        <w:t xml:space="preserve"> על</w:t>
      </w:r>
      <w:r w:rsidR="00661275">
        <w:rPr>
          <w:rFonts w:hint="cs"/>
          <w:rtl/>
        </w:rPr>
        <w:t xml:space="preserve"> ידי</w:t>
      </w:r>
      <w:r>
        <w:rPr>
          <w:rFonts w:hint="cs"/>
          <w:rtl/>
        </w:rPr>
        <w:t xml:space="preserve"> השאר אבל אין מובהקות סטטיסטית.</w:t>
      </w:r>
    </w:p>
    <w:p w14:paraId="5A970277" w14:textId="174329F1" w:rsidR="00B82494" w:rsidRDefault="00B82494" w:rsidP="00B82494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 xml:space="preserve">עבור </w:t>
      </w:r>
      <w:r>
        <w:rPr>
          <w:rFonts w:hint="cs"/>
        </w:rPr>
        <w:t>AGGRESSIVE</w:t>
      </w:r>
      <w:r>
        <w:rPr>
          <w:rFonts w:hint="cs"/>
          <w:rtl/>
        </w:rPr>
        <w:t xml:space="preserve">: רואים </w:t>
      </w:r>
      <w:r>
        <w:rPr>
          <w:rFonts w:hint="cs"/>
        </w:rPr>
        <w:t>COMBINE</w:t>
      </w:r>
      <w:r>
        <w:rPr>
          <w:rFonts w:hint="cs"/>
          <w:rtl/>
        </w:rPr>
        <w:t xml:space="preserve"> ו- </w:t>
      </w:r>
      <w:r w:rsidR="00AA75BB">
        <w:rPr>
          <w:rFonts w:hint="cs"/>
          <w:rtl/>
        </w:rPr>
        <w:t xml:space="preserve"> </w:t>
      </w:r>
      <w:r w:rsidR="00AA75BB">
        <w:rPr>
          <w:rFonts w:hint="cs"/>
        </w:rPr>
        <w:t>RANDOM</w:t>
      </w:r>
      <w:r>
        <w:rPr>
          <w:rFonts w:hint="cs"/>
          <w:rtl/>
        </w:rPr>
        <w:t xml:space="preserve"> </w:t>
      </w:r>
      <w:r w:rsidR="00AA75BB">
        <w:rPr>
          <w:rFonts w:hint="cs"/>
          <w:rtl/>
        </w:rPr>
        <w:t xml:space="preserve">שולטים על האחרים </w:t>
      </w:r>
      <w:r>
        <w:rPr>
          <w:rFonts w:hint="cs"/>
          <w:rtl/>
        </w:rPr>
        <w:t>ואין מובהקות סטטיסטית</w:t>
      </w:r>
    </w:p>
    <w:p w14:paraId="6E466A7E" w14:textId="77777777" w:rsidR="00B82494" w:rsidRDefault="00B82494" w:rsidP="00B82494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>נשארים 10 מתודות בלתי נשלטות:</w:t>
      </w:r>
    </w:p>
    <w:p w14:paraId="1E7046C2" w14:textId="3ACA7A4C" w:rsidR="00B82494" w:rsidRDefault="00B82494" w:rsidP="00B82494">
      <w:pPr>
        <w:pStyle w:val="ListParagraph"/>
        <w:spacing w:after="0"/>
        <w:rPr>
          <w:rtl/>
        </w:rPr>
      </w:pPr>
      <w:r>
        <w:rPr>
          <w:rFonts w:hint="cs"/>
          <w:rtl/>
        </w:rPr>
        <w:t xml:space="preserve">ארבע המתודות של </w:t>
      </w:r>
      <w:r>
        <w:rPr>
          <w:rFonts w:hint="cs"/>
        </w:rPr>
        <w:t>REGULAR</w:t>
      </w:r>
    </w:p>
    <w:p w14:paraId="676B19BD" w14:textId="7B2A7290" w:rsidR="00B82494" w:rsidRDefault="00B82494" w:rsidP="00B82494">
      <w:pPr>
        <w:bidi w:val="0"/>
        <w:ind w:left="-426"/>
      </w:pPr>
      <w:r>
        <w:rPr>
          <w:rFonts w:hint="cs"/>
        </w:rPr>
        <w:t>EASE</w:t>
      </w:r>
      <w:r>
        <w:t>_</w:t>
      </w:r>
      <w:r w:rsidR="000C4D4C">
        <w:t xml:space="preserve"> </w:t>
      </w:r>
      <w:r w:rsidRPr="00D866AB">
        <w:t>Exploration</w:t>
      </w:r>
      <w:r>
        <w:t>,</w:t>
      </w:r>
      <w:r w:rsidR="000C4D4C" w:rsidRPr="000C4D4C">
        <w:rPr>
          <w:rFonts w:hint="cs"/>
        </w:rPr>
        <w:t xml:space="preserve"> </w:t>
      </w:r>
      <w:r w:rsidR="000C4D4C">
        <w:rPr>
          <w:rFonts w:hint="cs"/>
        </w:rPr>
        <w:t>MEDIUM</w:t>
      </w:r>
      <w:r w:rsidR="000C4D4C">
        <w:t xml:space="preserve">_ </w:t>
      </w:r>
      <w:r w:rsidR="000C4D4C" w:rsidRPr="00D866AB">
        <w:t>Exploitation</w:t>
      </w:r>
      <w:r w:rsidR="000C4D4C">
        <w:t>,</w:t>
      </w:r>
      <w:r>
        <w:t xml:space="preserve"> </w:t>
      </w:r>
      <w:r>
        <w:rPr>
          <w:rFonts w:hint="cs"/>
        </w:rPr>
        <w:t>MEDIUM</w:t>
      </w:r>
      <w:r>
        <w:t>_</w:t>
      </w:r>
      <w:r w:rsidR="000C4D4C">
        <w:t>RANDOM</w:t>
      </w:r>
      <w:r>
        <w:t xml:space="preserve">, </w:t>
      </w:r>
      <w:r>
        <w:rPr>
          <w:rFonts w:hint="cs"/>
        </w:rPr>
        <w:t>MEDIUM</w:t>
      </w:r>
      <w:r>
        <w:t>_</w:t>
      </w:r>
      <w:r w:rsidRPr="00C068E0">
        <w:t xml:space="preserve"> </w:t>
      </w:r>
      <w:r w:rsidRPr="00D866AB">
        <w:t>Exploration</w:t>
      </w:r>
      <w:r>
        <w:t xml:space="preserve">, </w:t>
      </w:r>
      <w:r>
        <w:rPr>
          <w:rFonts w:hint="cs"/>
        </w:rPr>
        <w:t>AGGRESSIVE</w:t>
      </w:r>
      <w:r>
        <w:t>_</w:t>
      </w:r>
      <w:r w:rsidRPr="00F52625">
        <w:rPr>
          <w:rFonts w:hint="cs"/>
        </w:rPr>
        <w:t xml:space="preserve"> </w:t>
      </w:r>
      <w:r>
        <w:rPr>
          <w:rFonts w:hint="cs"/>
        </w:rPr>
        <w:t>COMBINE</w:t>
      </w:r>
      <w:r>
        <w:t>,</w:t>
      </w:r>
      <w:r w:rsidR="00A54E9A" w:rsidRPr="00A54E9A">
        <w:rPr>
          <w:rFonts w:hint="cs"/>
        </w:rPr>
        <w:t xml:space="preserve"> </w:t>
      </w:r>
      <w:r w:rsidR="00A54E9A">
        <w:rPr>
          <w:rFonts w:hint="cs"/>
        </w:rPr>
        <w:t>AGGRESSIVE</w:t>
      </w:r>
      <w:r w:rsidR="00A54E9A">
        <w:t>_</w:t>
      </w:r>
      <w:r w:rsidR="00A54E9A" w:rsidRPr="00F52625">
        <w:rPr>
          <w:rFonts w:hint="cs"/>
        </w:rPr>
        <w:t xml:space="preserve"> </w:t>
      </w:r>
      <w:r w:rsidR="00A54E9A">
        <w:t>RANDOM</w:t>
      </w:r>
    </w:p>
    <w:p w14:paraId="267A0855" w14:textId="1EBEB126" w:rsidR="008909F7" w:rsidRDefault="009216A0" w:rsidP="008909F7">
      <w:pPr>
        <w:bidi w:val="0"/>
        <w:ind w:left="-426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87936" behindDoc="0" locked="0" layoutInCell="1" allowOverlap="1" wp14:anchorId="149EC444" wp14:editId="54029B35">
                <wp:simplePos x="0" y="0"/>
                <wp:positionH relativeFrom="column">
                  <wp:posOffset>215900</wp:posOffset>
                </wp:positionH>
                <wp:positionV relativeFrom="paragraph">
                  <wp:posOffset>1060450</wp:posOffset>
                </wp:positionV>
                <wp:extent cx="3689350" cy="3365500"/>
                <wp:effectExtent l="0" t="0" r="25400" b="25400"/>
                <wp:wrapNone/>
                <wp:docPr id="35" name="Group 3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89350" cy="3365500"/>
                          <a:chOff x="0" y="0"/>
                          <a:chExt cx="3689350" cy="3365500"/>
                        </a:xfrm>
                      </wpg:grpSpPr>
                      <wps:wsp>
                        <wps:cNvPr id="23" name="Oval 23"/>
                        <wps:cNvSpPr/>
                        <wps:spPr>
                          <a:xfrm>
                            <a:off x="0" y="0"/>
                            <a:ext cx="152400" cy="139700"/>
                          </a:xfrm>
                          <a:prstGeom prst="ellipse">
                            <a:avLst/>
                          </a:prstGeom>
                          <a:noFill/>
                          <a:ln w="25400" cap="flat" cmpd="sng" algn="ctr">
                            <a:solidFill>
                              <a:srgbClr val="4F81BD">
                                <a:shade val="50000"/>
                              </a:srgbClr>
                            </a:solidFill>
                            <a:prstDash val="solid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34" name="Group 34"/>
                        <wpg:cNvGrpSpPr/>
                        <wpg:grpSpPr>
                          <a:xfrm>
                            <a:off x="2552700" y="2959100"/>
                            <a:ext cx="1136650" cy="406400"/>
                            <a:chOff x="0" y="0"/>
                            <a:chExt cx="1136650" cy="406400"/>
                          </a:xfrm>
                        </wpg:grpSpPr>
                        <wps:wsp>
                          <wps:cNvPr id="24" name="Oval 24"/>
                          <wps:cNvSpPr/>
                          <wps:spPr>
                            <a:xfrm>
                              <a:off x="0" y="0"/>
                              <a:ext cx="152400" cy="139700"/>
                            </a:xfrm>
                            <a:prstGeom prst="ellipse">
                              <a:avLst/>
                            </a:prstGeom>
                            <a:noFill/>
                            <a:ln w="25400" cap="flat" cmpd="sng" algn="ctr">
                              <a:solidFill>
                                <a:srgbClr val="4F81BD">
                                  <a:shade val="50000"/>
                                </a:srgbClr>
                              </a:solidFill>
                              <a:prstDash val="solid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Oval 25"/>
                          <wps:cNvSpPr/>
                          <wps:spPr>
                            <a:xfrm>
                              <a:off x="984250" y="266700"/>
                              <a:ext cx="152400" cy="139700"/>
                            </a:xfrm>
                            <a:prstGeom prst="ellipse">
                              <a:avLst/>
                            </a:prstGeom>
                            <a:noFill/>
                            <a:ln w="25400" cap="flat" cmpd="sng" algn="ctr">
                              <a:solidFill>
                                <a:srgbClr val="4F81BD">
                                  <a:shade val="50000"/>
                                </a:srgbClr>
                              </a:solidFill>
                              <a:prstDash val="solid"/>
                            </a:ln>
                            <a:effectLst/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id="Group 35" o:spid="_x0000_s1026" style="position:absolute;margin-left:17pt;margin-top:83.5pt;width:290.5pt;height:265pt;z-index:251687936" coordsize="36893,336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">
                <v:oval id="Oval 23" o:spid="_x0000_s1027" style="position:absolute;width:1524;height:139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hyE7MMA&#10;AADbAAAADwAAAGRycy9kb3ducmV2LnhtbESPQWsCMRSE74L/ITyhN826grSrUVQoSNGDVjw/k+fu&#10;4uYlbNJ1+++bQqHHYWa+YZbr3jaiozbUjhVMJxkIYu1MzaWCy+f7+BVEiMgGG8ek4JsCrFfDwRIL&#10;4558ou4cS5EgHApUUMXoCymDrshimDhPnLy7ay3GJNtSmhafCW4bmWfZXFqsOS1U6GlXkX6cv6yC&#10;rj7etteP0/Huo397bPLD1mmt1Muo3yxAROrjf/ivvTcK8hn8fkk/QK5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hyE7MMAAADbAAAADwAAAAAAAAAAAAAAAACYAgAAZHJzL2Rv&#10;d25yZXYueG1sUEsFBgAAAAAEAAQA9QAAAIgDAAAAAA==&#10;" filled="f" strokecolor="#385d8a" strokeweight="2pt"/>
                <v:group id="Group 34" o:spid="_x0000_s1028" style="position:absolute;left:25527;top:29591;width:11366;height:4064" coordsize="11366,406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2bOYecQAAADbAAAADwAAAGRycy9kb3ducmV2LnhtbESPT4vCMBTE7wt+h/AE&#10;b2tadUWqUURc8SCCf0C8PZpnW2xeSpNt67ffLAh7HGbmN8xi1ZlSNFS7wrKCeBiBIE6tLjhTcL18&#10;f85AOI+ssbRMCl7kYLXsfSww0bblEzVnn4kAYZeggtz7KpHSpTkZdENbEQfvYWuDPsg6k7rGNsBN&#10;KUdRNJUGCw4LOVa0ySl9nn+Mgl2L7Xocb5vD87F53S9fx9shJqUG/W49B+Gp8//hd3uvFYw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2bOYecQAAADbAAAA&#10;DwAAAAAAAAAAAAAAAACqAgAAZHJzL2Rvd25yZXYueG1sUEsFBgAAAAAEAAQA+gAAAJsDAAAAAA==&#10;">
                  <v:oval id="Oval 24" o:spid="_x0000_s1029" style="position:absolute;width:1524;height:139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fUcmMMA&#10;AADbAAAADwAAAGRycy9kb3ducmV2LnhtbESPQWsCMRSE74L/ITyhN826iLSrUVQoSNGDVjw/k+fu&#10;4uYlbNJ1+++bQqHHYWa+YZbr3jaiozbUjhVMJxkIYu1MzaWCy+f7+BVEiMgGG8ek4JsCrFfDwRIL&#10;4558ou4cS5EgHApUUMXoCymDrshimDhPnLy7ay3GJNtSmhafCW4bmWfZXFqsOS1U6GlXkX6cv6yC&#10;rj7etteP0/Huo397bPLD1mmt1Muo3yxAROrjf/ivvTcK8hn8fkk/QK5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fUcmMMAAADbAAAADwAAAAAAAAAAAAAAAACYAgAAZHJzL2Rv&#10;d25yZXYueG1sUEsFBgAAAAAEAAQA9QAAAIgDAAAAAA==&#10;" filled="f" strokecolor="#385d8a" strokeweight="2pt"/>
                  <v:oval id="Oval 25" o:spid="_x0000_s1030" style="position:absolute;left:9842;top:2667;width:1524;height:139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rm5A8MA&#10;AADbAAAADwAAAGRycy9kb3ducmV2LnhtbESPQWsCMRSE74L/ITyhN826oLSrUVQoSNGDVjw/k+fu&#10;4uYlbNJ1+++bQqHHYWa+YZbr3jaiozbUjhVMJxkIYu1MzaWCy+f7+BVEiMgGG8ek4JsCrFfDwRIL&#10;4558ou4cS5EgHApUUMXoCymDrshimDhPnLy7ay3GJNtSmhafCW4bmWfZXFqsOS1U6GlXkX6cv6yC&#10;rj7etteP0/Huo397bPLD1mmt1Muo3yxAROrjf/ivvTcK8hn8fkk/QK5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+rm5A8MAAADbAAAADwAAAAAAAAAAAAAAAACYAgAAZHJzL2Rv&#10;d25yZXYueG1sUEsFBgAAAAAEAAQA9QAAAIgDAAAAAA==&#10;" filled="f" strokecolor="#385d8a" strokeweight="2pt"/>
                </v:group>
              </v:group>
            </w:pict>
          </mc:Fallback>
        </mc:AlternateContent>
      </w:r>
      <w:r w:rsidR="008909F7">
        <w:rPr>
          <w:noProof/>
        </w:rPr>
        <w:drawing>
          <wp:inline distT="0" distB="0" distL="0" distR="0" wp14:anchorId="68CC3285" wp14:editId="217227AC">
            <wp:extent cx="6528656" cy="4802516"/>
            <wp:effectExtent l="0" t="0" r="571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44218" cy="481396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05B306A" w14:textId="77777777" w:rsidR="00102ECC" w:rsidRDefault="00102ECC" w:rsidP="00102ECC">
      <w:pPr>
        <w:bidi w:val="0"/>
      </w:pPr>
      <w:proofErr w:type="spellStart"/>
      <w:r w:rsidRPr="00102ECC">
        <w:rPr>
          <w:highlight w:val="yellow"/>
        </w:rPr>
        <w:t>Regular_Random</w:t>
      </w:r>
      <w:proofErr w:type="spellEnd"/>
      <w:r w:rsidRPr="00102ECC">
        <w:rPr>
          <w:rFonts w:hint="cs"/>
          <w:highlight w:val="yellow"/>
          <w:rtl/>
        </w:rPr>
        <w:t xml:space="preserve">   גם את </w:t>
      </w:r>
      <w:proofErr w:type="spellStart"/>
      <w:r w:rsidRPr="00102ECC">
        <w:rPr>
          <w:highlight w:val="yellow"/>
        </w:rPr>
        <w:t>Medium_</w:t>
      </w:r>
      <w:proofErr w:type="gramStart"/>
      <w:r w:rsidRPr="00102ECC">
        <w:rPr>
          <w:highlight w:val="yellow"/>
        </w:rPr>
        <w:t>Exploitation</w:t>
      </w:r>
      <w:proofErr w:type="spellEnd"/>
      <w:r w:rsidRPr="00102ECC">
        <w:rPr>
          <w:rFonts w:hint="cs"/>
          <w:highlight w:val="yellow"/>
          <w:rtl/>
        </w:rPr>
        <w:t xml:space="preserve"> ,</w:t>
      </w:r>
      <w:proofErr w:type="gramEnd"/>
      <w:r w:rsidRPr="00102ECC">
        <w:rPr>
          <w:rFonts w:hint="cs"/>
          <w:highlight w:val="yellow"/>
          <w:rtl/>
        </w:rPr>
        <w:t xml:space="preserve">   </w:t>
      </w:r>
      <w:proofErr w:type="spellStart"/>
      <w:r w:rsidRPr="00102ECC">
        <w:rPr>
          <w:highlight w:val="yellow"/>
        </w:rPr>
        <w:t>Ease_Exploration</w:t>
      </w:r>
      <w:proofErr w:type="spellEnd"/>
    </w:p>
    <w:p w14:paraId="2A4DD41A" w14:textId="77777777" w:rsidR="00102ECC" w:rsidRDefault="00102ECC" w:rsidP="008909F7"/>
    <w:p w14:paraId="06CEA34B" w14:textId="012FDDC7" w:rsidR="00102ECC" w:rsidRDefault="00102ECC" w:rsidP="008909F7"/>
    <w:p w14:paraId="481F4E8B" w14:textId="155C42E1" w:rsidR="008909F7" w:rsidRDefault="008909F7" w:rsidP="008909F7">
      <w:pPr>
        <w:rPr>
          <w:rtl/>
        </w:rPr>
      </w:pPr>
      <w:r>
        <w:rPr>
          <w:rFonts w:hint="cs"/>
          <w:rtl/>
        </w:rPr>
        <w:t xml:space="preserve">מהגרף של מספר דורות מול מינימום מניפולביליות עבור ה- </w:t>
      </w:r>
      <w:r>
        <w:rPr>
          <w:rFonts w:hint="cs"/>
        </w:rPr>
        <w:t>RUN D</w:t>
      </w:r>
      <w:r>
        <w:rPr>
          <w:rFonts w:hint="cs"/>
          <w:rtl/>
        </w:rPr>
        <w:t xml:space="preserve"> ניתן לראות:</w:t>
      </w:r>
    </w:p>
    <w:p w14:paraId="741503BC" w14:textId="22AF5E44" w:rsidR="008909F7" w:rsidRDefault="008909F7" w:rsidP="008909F7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 xml:space="preserve">עבור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>
        <w:rPr>
          <w:rFonts w:hint="cs"/>
        </w:rPr>
        <w:t>REGULAR</w:t>
      </w:r>
      <w:r>
        <w:rPr>
          <w:rFonts w:hint="cs"/>
          <w:rtl/>
        </w:rPr>
        <w:t xml:space="preserve">:אין שליטה של אף מתודה על מתודה אחרת.  </w:t>
      </w:r>
      <w:r w:rsidR="0084618F">
        <w:rPr>
          <w:rFonts w:hint="cs"/>
          <w:rtl/>
        </w:rPr>
        <w:t>אין מובהקות סטטיסטית</w:t>
      </w:r>
    </w:p>
    <w:p w14:paraId="653D29F2" w14:textId="434E01FF" w:rsidR="008909F7" w:rsidRDefault="008909F7" w:rsidP="008909F7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 xml:space="preserve">עבור </w:t>
      </w:r>
      <w:r>
        <w:rPr>
          <w:rFonts w:hint="cs"/>
        </w:rPr>
        <w:t>EASE</w:t>
      </w:r>
      <w:r>
        <w:rPr>
          <w:rFonts w:hint="cs"/>
          <w:rtl/>
        </w:rPr>
        <w:t xml:space="preserve">:  </w:t>
      </w:r>
      <w:r w:rsidRPr="00D866AB">
        <w:t>Exploration</w:t>
      </w:r>
      <w:r>
        <w:rPr>
          <w:rFonts w:hint="cs"/>
          <w:rtl/>
        </w:rPr>
        <w:t xml:space="preserve"> </w:t>
      </w:r>
      <w:r w:rsidR="00B7491F">
        <w:rPr>
          <w:rFonts w:hint="cs"/>
          <w:rtl/>
        </w:rPr>
        <w:t xml:space="preserve">ו - </w:t>
      </w:r>
      <w:r w:rsidR="00B7491F">
        <w:rPr>
          <w:rFonts w:hint="cs"/>
        </w:rPr>
        <w:t>COMBINE</w:t>
      </w:r>
      <w:r w:rsidR="00B7491F">
        <w:rPr>
          <w:rFonts w:hint="cs"/>
          <w:rtl/>
        </w:rPr>
        <w:t xml:space="preserve"> </w:t>
      </w:r>
      <w:r>
        <w:rPr>
          <w:rFonts w:hint="cs"/>
          <w:rtl/>
        </w:rPr>
        <w:t>שולט</w:t>
      </w:r>
      <w:r w:rsidR="00B7491F">
        <w:rPr>
          <w:rFonts w:hint="cs"/>
          <w:rtl/>
        </w:rPr>
        <w:t>ים</w:t>
      </w:r>
      <w:r>
        <w:rPr>
          <w:rFonts w:hint="cs"/>
          <w:rtl/>
        </w:rPr>
        <w:t xml:space="preserve"> על האחרים.  </w:t>
      </w:r>
      <w:r w:rsidR="0084618F">
        <w:rPr>
          <w:rFonts w:hint="cs"/>
          <w:rtl/>
        </w:rPr>
        <w:t>אין מובהקות סטטיסטית</w:t>
      </w:r>
    </w:p>
    <w:p w14:paraId="767F236B" w14:textId="54681128" w:rsidR="008909F7" w:rsidRDefault="008909F7" w:rsidP="008909F7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 xml:space="preserve">עבור </w:t>
      </w:r>
      <w:r>
        <w:rPr>
          <w:rFonts w:hint="cs"/>
        </w:rPr>
        <w:t>MEDIUM</w:t>
      </w:r>
      <w:r>
        <w:rPr>
          <w:rFonts w:hint="cs"/>
          <w:rtl/>
        </w:rPr>
        <w:t xml:space="preserve">:  רואים </w:t>
      </w:r>
      <w:r w:rsidRPr="00864569">
        <w:rPr>
          <w:rFonts w:hint="cs"/>
          <w:rtl/>
        </w:rPr>
        <w:t xml:space="preserve"> </w:t>
      </w:r>
      <w:r w:rsidR="009F36A7">
        <w:rPr>
          <w:rFonts w:hint="cs"/>
        </w:rPr>
        <w:t>COMBINE</w:t>
      </w:r>
      <w:r w:rsidR="009F36A7">
        <w:rPr>
          <w:rFonts w:hint="cs"/>
          <w:rtl/>
        </w:rPr>
        <w:t xml:space="preserve"> ו-  </w:t>
      </w:r>
      <w:r w:rsidR="009F36A7">
        <w:rPr>
          <w:rFonts w:hint="cs"/>
        </w:rPr>
        <w:t>RANDOM</w:t>
      </w:r>
      <w:r w:rsidR="009F36A7">
        <w:rPr>
          <w:rFonts w:hint="cs"/>
          <w:rtl/>
        </w:rPr>
        <w:t xml:space="preserve"> שולטים על האחרים </w:t>
      </w:r>
      <w:r>
        <w:rPr>
          <w:rFonts w:hint="cs"/>
          <w:rtl/>
        </w:rPr>
        <w:t>אבל אין מובהקות סטטיסטית.</w:t>
      </w:r>
    </w:p>
    <w:p w14:paraId="067EBF67" w14:textId="4F481972" w:rsidR="008909F7" w:rsidRDefault="008909F7" w:rsidP="008909F7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 xml:space="preserve">עבור </w:t>
      </w:r>
      <w:r>
        <w:rPr>
          <w:rFonts w:hint="cs"/>
        </w:rPr>
        <w:t>AGGRESSIVE</w:t>
      </w:r>
      <w:r>
        <w:rPr>
          <w:rFonts w:hint="cs"/>
          <w:rtl/>
        </w:rPr>
        <w:t xml:space="preserve">: רואים  </w:t>
      </w:r>
      <w:r>
        <w:rPr>
          <w:rFonts w:hint="cs"/>
        </w:rPr>
        <w:t>RANDOM</w:t>
      </w:r>
      <w:r>
        <w:rPr>
          <w:rFonts w:hint="cs"/>
          <w:rtl/>
        </w:rPr>
        <w:t xml:space="preserve"> שולט על האחרים ואין מובהקות סטטיסטית</w:t>
      </w:r>
    </w:p>
    <w:p w14:paraId="47818BE3" w14:textId="54240F1E" w:rsidR="008909F7" w:rsidRDefault="008909F7" w:rsidP="008909F7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 xml:space="preserve">נשארים </w:t>
      </w:r>
      <w:r w:rsidR="00C562D9">
        <w:rPr>
          <w:rFonts w:hint="cs"/>
          <w:rtl/>
        </w:rPr>
        <w:t>9</w:t>
      </w:r>
      <w:r>
        <w:rPr>
          <w:rFonts w:hint="cs"/>
          <w:rtl/>
        </w:rPr>
        <w:t xml:space="preserve"> מתודות בלתי נשלטות:</w:t>
      </w:r>
    </w:p>
    <w:p w14:paraId="4FE06984" w14:textId="1BE85325" w:rsidR="008909F7" w:rsidRDefault="008909F7" w:rsidP="008909F7">
      <w:pPr>
        <w:pStyle w:val="ListParagraph"/>
        <w:spacing w:after="0"/>
        <w:rPr>
          <w:rtl/>
        </w:rPr>
      </w:pPr>
      <w:r>
        <w:rPr>
          <w:rFonts w:hint="cs"/>
          <w:rtl/>
        </w:rPr>
        <w:t xml:space="preserve">ארבע המתודות של </w:t>
      </w:r>
      <w:r>
        <w:rPr>
          <w:rFonts w:hint="cs"/>
        </w:rPr>
        <w:t>REGULAR</w:t>
      </w:r>
    </w:p>
    <w:p w14:paraId="6F3CD5ED" w14:textId="59C67CDF" w:rsidR="008909F7" w:rsidRDefault="008909F7" w:rsidP="008909F7">
      <w:pPr>
        <w:bidi w:val="0"/>
        <w:ind w:left="-426"/>
      </w:pPr>
      <w:r>
        <w:rPr>
          <w:rFonts w:hint="cs"/>
        </w:rPr>
        <w:t>EASE</w:t>
      </w:r>
      <w:r>
        <w:t xml:space="preserve">_ </w:t>
      </w:r>
      <w:r w:rsidRPr="00D866AB">
        <w:t>Exploration</w:t>
      </w:r>
      <w:r>
        <w:t>,</w:t>
      </w:r>
      <w:r w:rsidRPr="000C4D4C">
        <w:rPr>
          <w:rFonts w:hint="cs"/>
        </w:rPr>
        <w:t xml:space="preserve"> </w:t>
      </w:r>
      <w:r w:rsidR="00E33448">
        <w:rPr>
          <w:rFonts w:hint="cs"/>
        </w:rPr>
        <w:t>EASE</w:t>
      </w:r>
      <w:r w:rsidR="00E33448">
        <w:t xml:space="preserve"> </w:t>
      </w:r>
      <w:r>
        <w:t xml:space="preserve">_ </w:t>
      </w:r>
      <w:r w:rsidR="00E33448">
        <w:rPr>
          <w:rFonts w:hint="cs"/>
        </w:rPr>
        <w:t>COMBINE</w:t>
      </w:r>
      <w:r>
        <w:t xml:space="preserve">, </w:t>
      </w:r>
      <w:r>
        <w:rPr>
          <w:rFonts w:hint="cs"/>
        </w:rPr>
        <w:t>MEDIUM</w:t>
      </w:r>
      <w:r>
        <w:t xml:space="preserve">_RANDOM, </w:t>
      </w:r>
      <w:r>
        <w:rPr>
          <w:rFonts w:hint="cs"/>
        </w:rPr>
        <w:t>MEDIUM</w:t>
      </w:r>
      <w:r>
        <w:t>_</w:t>
      </w:r>
      <w:r w:rsidRPr="00C068E0">
        <w:t xml:space="preserve"> </w:t>
      </w:r>
      <w:r w:rsidR="00E33448">
        <w:rPr>
          <w:rFonts w:hint="cs"/>
        </w:rPr>
        <w:t>COMBINE</w:t>
      </w:r>
      <w:r>
        <w:t xml:space="preserve">, </w:t>
      </w:r>
      <w:r>
        <w:rPr>
          <w:rFonts w:hint="cs"/>
        </w:rPr>
        <w:t>AGGRESSIVE</w:t>
      </w:r>
      <w:r>
        <w:t>_</w:t>
      </w:r>
      <w:r w:rsidRPr="00F52625">
        <w:rPr>
          <w:rFonts w:hint="cs"/>
        </w:rPr>
        <w:t xml:space="preserve"> </w:t>
      </w:r>
      <w:r>
        <w:t>RANDOM</w:t>
      </w:r>
    </w:p>
    <w:p w14:paraId="218E967F" w14:textId="162A4A88" w:rsidR="008909F7" w:rsidRDefault="008909F7" w:rsidP="008909F7">
      <w:pPr>
        <w:bidi w:val="0"/>
        <w:ind w:left="-426"/>
        <w:rPr>
          <w:rtl/>
        </w:rPr>
      </w:pPr>
    </w:p>
    <w:p w14:paraId="6F7A0950" w14:textId="23EF72C9" w:rsidR="002473B9" w:rsidRDefault="009216A0" w:rsidP="002473B9">
      <w:pPr>
        <w:bidi w:val="0"/>
        <w:ind w:left="-426"/>
        <w:rPr>
          <w:rtl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94080" behindDoc="0" locked="0" layoutInCell="1" allowOverlap="1" wp14:anchorId="34135705" wp14:editId="2E52BF76">
                <wp:simplePos x="0" y="0"/>
                <wp:positionH relativeFrom="column">
                  <wp:posOffset>228600</wp:posOffset>
                </wp:positionH>
                <wp:positionV relativeFrom="paragraph">
                  <wp:posOffset>1231900</wp:posOffset>
                </wp:positionV>
                <wp:extent cx="2032000" cy="2717800"/>
                <wp:effectExtent l="0" t="0" r="25400" b="25400"/>
                <wp:wrapNone/>
                <wp:docPr id="33" name="Group 3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32000" cy="2717800"/>
                          <a:chOff x="0" y="0"/>
                          <a:chExt cx="2032000" cy="2717800"/>
                        </a:xfrm>
                      </wpg:grpSpPr>
                      <wps:wsp>
                        <wps:cNvPr id="26" name="Oval 26"/>
                        <wps:cNvSpPr/>
                        <wps:spPr>
                          <a:xfrm>
                            <a:off x="0" y="0"/>
                            <a:ext cx="152400" cy="139700"/>
                          </a:xfrm>
                          <a:prstGeom prst="ellipse">
                            <a:avLst/>
                          </a:prstGeom>
                          <a:noFill/>
                          <a:ln w="25400" cap="flat" cmpd="sng" algn="ctr">
                            <a:solidFill>
                              <a:srgbClr val="4F81BD">
                                <a:shade val="50000"/>
                              </a:srgbClr>
                            </a:solidFill>
                            <a:prstDash val="solid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Oval 27"/>
                        <wps:cNvSpPr/>
                        <wps:spPr>
                          <a:xfrm>
                            <a:off x="787400" y="2368550"/>
                            <a:ext cx="152400" cy="139700"/>
                          </a:xfrm>
                          <a:prstGeom prst="ellipse">
                            <a:avLst/>
                          </a:prstGeom>
                          <a:noFill/>
                          <a:ln w="25400" cap="flat" cmpd="sng" algn="ctr">
                            <a:solidFill>
                              <a:srgbClr val="4F81BD">
                                <a:shade val="50000"/>
                              </a:srgbClr>
                            </a:solidFill>
                            <a:prstDash val="solid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" name="Oval 28"/>
                        <wps:cNvSpPr/>
                        <wps:spPr>
                          <a:xfrm>
                            <a:off x="1879600" y="2578100"/>
                            <a:ext cx="152400" cy="139700"/>
                          </a:xfrm>
                          <a:prstGeom prst="ellipse">
                            <a:avLst/>
                          </a:prstGeom>
                          <a:noFill/>
                          <a:ln w="25400" cap="flat" cmpd="sng" algn="ctr">
                            <a:solidFill>
                              <a:srgbClr val="4F81BD">
                                <a:shade val="50000"/>
                              </a:srgbClr>
                            </a:solidFill>
                            <a:prstDash val="solid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33" o:spid="_x0000_s1026" style="position:absolute;margin-left:18pt;margin-top:97pt;width:160pt;height:214pt;z-index:251694080" coordsize="20320,271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">
                <v:oval id="Oval 26" o:spid="_x0000_s1027" style="position:absolute;width:1524;height:139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msndMMA&#10;AADbAAAADwAAAGRycy9kb3ducmV2LnhtbESPQWsCMRSE7wX/Q3iCt5p1D1JXo6ggFKkHbfH8TJ67&#10;i5uXsEnX7b9vBMHjMDPfMItVbxvRURtqxwom4wwEsXam5lLBz/fu/QNEiMgGG8ek4I8CrJaDtwUW&#10;xt35SN0pliJBOBSooIrRF1IGXZHFMHaeOHlX11qMSbalNC3eE9w2Ms+yqbRYc1qo0NO2In07/VoF&#10;XX24bM774+Hqo5/d1vnXxmmt1GjYr+cgIvXxFX62P42CfAqPL+kHyOU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msndMMAAADbAAAADwAAAAAAAAAAAAAAAACYAgAAZHJzL2Rv&#10;d25yZXYueG1sUEsFBgAAAAAEAAQA9QAAAIgDAAAAAA==&#10;" filled="f" strokecolor="#385d8a" strokeweight="2pt"/>
                <v:oval id="Oval 27" o:spid="_x0000_s1028" style="position:absolute;left:7874;top:23685;width:1524;height:139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SeC78MA&#10;AADbAAAADwAAAGRycy9kb3ducmV2LnhtbESPQWsCMRSE74L/ITyhN826B21Xo6hQkKIHrXh+Js/d&#10;xc1L2KTr9t83hUKPw8x8wyzXvW1ER22oHSuYTjIQxNqZmksFl8/38SuIEJENNo5JwTcFWK+GgyUW&#10;xj35RN05liJBOBSooIrRF1IGXZHFMHGeOHl311qMSbalNC0+E9w2Ms+ymbRYc1qo0NOuIv04f1kF&#10;XX28ba8fp+PdR//22OSHrdNaqZdRv1mAiNTH//Bfe28U5HP4/ZJ+gFz9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SeC78MAAADbAAAADwAAAAAAAAAAAAAAAACYAgAAZHJzL2Rv&#10;d25yZXYueG1sUEsFBgAAAAAEAAQA9QAAAIgDAAAAAA==&#10;" filled="f" strokecolor="#385d8a" strokeweight="2pt"/>
                <v:oval id="Oval 28" o:spid="_x0000_s1029" style="position:absolute;left:18796;top:25781;width:1524;height:139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LgWncEA&#10;AADbAAAADwAAAGRycy9kb3ducmV2LnhtbERPu2rDMBTdA/0HcQvdErkeSuJGCXahUEo95EHnW+nG&#10;NrGuhKXa7t9XQyDj4by3+9n2YqQhdI4VPK8yEMTamY4bBefT+3INIkRkg71jUvBHAfa7h8UWC+Mm&#10;PtB4jI1IIRwKVNDG6Aspg27JYlg5T5y4ixssxgSHRpoBpxRue5ln2Yu02HFqaNHTW0v6evy1Csau&#10;/qm+Pw/1xUe/uZb5V+W0VurpcS5fQUSa4118c38YBXkam76kHyB3/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S4Fp3BAAAA2wAAAA8AAAAAAAAAAAAAAAAAmAIAAGRycy9kb3du&#10;cmV2LnhtbFBLBQYAAAAABAAEAPUAAACGAwAAAAA=&#10;" filled="f" strokecolor="#385d8a" strokeweight="2pt"/>
              </v:group>
            </w:pict>
          </mc:Fallback>
        </mc:AlternateContent>
      </w:r>
      <w:r w:rsidR="002473B9">
        <w:rPr>
          <w:noProof/>
        </w:rPr>
        <w:drawing>
          <wp:inline distT="0" distB="0" distL="0" distR="0" wp14:anchorId="3FF2D548" wp14:editId="420489DC">
            <wp:extent cx="6058805" cy="4466708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7854" cy="44954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70CE1BC" w14:textId="77777777" w:rsidR="00102ECC" w:rsidRDefault="00102ECC" w:rsidP="00102ECC">
      <w:pPr>
        <w:bidi w:val="0"/>
      </w:pPr>
      <w:proofErr w:type="spellStart"/>
      <w:r w:rsidRPr="00102ECC">
        <w:rPr>
          <w:highlight w:val="yellow"/>
        </w:rPr>
        <w:t>Regular_Random</w:t>
      </w:r>
      <w:proofErr w:type="spellEnd"/>
      <w:r w:rsidRPr="00102ECC">
        <w:rPr>
          <w:rFonts w:hint="cs"/>
          <w:highlight w:val="yellow"/>
          <w:rtl/>
        </w:rPr>
        <w:t xml:space="preserve">   גם את </w:t>
      </w:r>
      <w:proofErr w:type="spellStart"/>
      <w:r w:rsidRPr="00102ECC">
        <w:rPr>
          <w:highlight w:val="yellow"/>
        </w:rPr>
        <w:t>Medium_</w:t>
      </w:r>
      <w:proofErr w:type="gramStart"/>
      <w:r w:rsidRPr="00102ECC">
        <w:rPr>
          <w:highlight w:val="yellow"/>
        </w:rPr>
        <w:t>Exploitation</w:t>
      </w:r>
      <w:proofErr w:type="spellEnd"/>
      <w:r w:rsidRPr="00102ECC">
        <w:rPr>
          <w:rFonts w:hint="cs"/>
          <w:highlight w:val="yellow"/>
          <w:rtl/>
        </w:rPr>
        <w:t xml:space="preserve"> ,</w:t>
      </w:r>
      <w:proofErr w:type="gramEnd"/>
      <w:r w:rsidRPr="00102ECC">
        <w:rPr>
          <w:rFonts w:hint="cs"/>
          <w:highlight w:val="yellow"/>
          <w:rtl/>
        </w:rPr>
        <w:t xml:space="preserve">   </w:t>
      </w:r>
      <w:proofErr w:type="spellStart"/>
      <w:r w:rsidRPr="00102ECC">
        <w:rPr>
          <w:highlight w:val="yellow"/>
        </w:rPr>
        <w:t>Ease_Exploration</w:t>
      </w:r>
      <w:proofErr w:type="spellEnd"/>
    </w:p>
    <w:p w14:paraId="055D26E2" w14:textId="77777777" w:rsidR="00102ECC" w:rsidRDefault="00102ECC" w:rsidP="002473B9"/>
    <w:p w14:paraId="61A94D71" w14:textId="77777777" w:rsidR="00102ECC" w:rsidRDefault="00102ECC" w:rsidP="002473B9"/>
    <w:p w14:paraId="45D99E34" w14:textId="4DA29532" w:rsidR="002473B9" w:rsidRDefault="002473B9" w:rsidP="002473B9">
      <w:pPr>
        <w:rPr>
          <w:rtl/>
        </w:rPr>
      </w:pPr>
      <w:r>
        <w:rPr>
          <w:rFonts w:hint="cs"/>
          <w:rtl/>
        </w:rPr>
        <w:t xml:space="preserve">מהגרף של מספר דורות מול מינימום מניפולביליות עבור ה- </w:t>
      </w:r>
      <w:r>
        <w:rPr>
          <w:rFonts w:hint="cs"/>
        </w:rPr>
        <w:t>RUN E</w:t>
      </w:r>
      <w:r>
        <w:rPr>
          <w:rFonts w:hint="cs"/>
          <w:rtl/>
        </w:rPr>
        <w:t xml:space="preserve"> ניתן לראות:</w:t>
      </w:r>
    </w:p>
    <w:p w14:paraId="489710B9" w14:textId="1FC77E89" w:rsidR="002473B9" w:rsidRDefault="002473B9" w:rsidP="002473B9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 xml:space="preserve">עבור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>
        <w:rPr>
          <w:rFonts w:hint="cs"/>
        </w:rPr>
        <w:t>REGULAR</w:t>
      </w:r>
      <w:r>
        <w:rPr>
          <w:rFonts w:hint="cs"/>
          <w:rtl/>
        </w:rPr>
        <w:t>:</w:t>
      </w:r>
      <w:r w:rsidRPr="002473B9">
        <w:t xml:space="preserve"> </w:t>
      </w:r>
      <w:r w:rsidRPr="00D866AB">
        <w:t>Exploration</w:t>
      </w:r>
      <w:r>
        <w:rPr>
          <w:rFonts w:hint="cs"/>
          <w:rtl/>
        </w:rPr>
        <w:t xml:space="preserve"> ו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>
        <w:rPr>
          <w:rFonts w:hint="cs"/>
        </w:rPr>
        <w:t>COMBINE</w:t>
      </w:r>
      <w:r>
        <w:rPr>
          <w:rFonts w:hint="cs"/>
          <w:rtl/>
        </w:rPr>
        <w:t xml:space="preserve"> נשלטים על ידי האחרים. </w:t>
      </w:r>
      <w:r w:rsidR="0084618F">
        <w:rPr>
          <w:rFonts w:hint="cs"/>
          <w:rtl/>
        </w:rPr>
        <w:t>אין מובהקות סטטיסטית</w:t>
      </w:r>
      <w:r>
        <w:rPr>
          <w:rFonts w:hint="cs"/>
          <w:rtl/>
        </w:rPr>
        <w:t xml:space="preserve"> </w:t>
      </w:r>
    </w:p>
    <w:p w14:paraId="66696F42" w14:textId="21DC697C" w:rsidR="002473B9" w:rsidRDefault="002473B9" w:rsidP="002473B9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 xml:space="preserve">עבור </w:t>
      </w:r>
      <w:r>
        <w:rPr>
          <w:rFonts w:hint="cs"/>
        </w:rPr>
        <w:t>EASE</w:t>
      </w:r>
      <w:r>
        <w:rPr>
          <w:rFonts w:hint="cs"/>
          <w:rtl/>
        </w:rPr>
        <w:t xml:space="preserve">:  </w:t>
      </w:r>
      <w:r w:rsidRPr="00D866AB">
        <w:t>Exploration</w:t>
      </w:r>
      <w:r>
        <w:rPr>
          <w:rFonts w:hint="cs"/>
          <w:rtl/>
        </w:rPr>
        <w:t xml:space="preserve"> שולט על האחרים.  </w:t>
      </w:r>
      <w:r w:rsidR="0084618F">
        <w:rPr>
          <w:rFonts w:hint="cs"/>
          <w:rtl/>
        </w:rPr>
        <w:t>אין מובהקות סטטיסטית</w:t>
      </w:r>
    </w:p>
    <w:p w14:paraId="75DE1FF3" w14:textId="7686904C" w:rsidR="002473B9" w:rsidRDefault="002473B9" w:rsidP="002473B9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 xml:space="preserve">עבור </w:t>
      </w:r>
      <w:r>
        <w:rPr>
          <w:rFonts w:hint="cs"/>
        </w:rPr>
        <w:t>MEDIUM</w:t>
      </w:r>
      <w:r>
        <w:rPr>
          <w:rFonts w:hint="cs"/>
          <w:rtl/>
        </w:rPr>
        <w:t xml:space="preserve">:  רואים </w:t>
      </w:r>
      <w:r w:rsidRPr="00864569">
        <w:rPr>
          <w:rFonts w:hint="cs"/>
          <w:rtl/>
        </w:rPr>
        <w:t xml:space="preserve"> </w:t>
      </w:r>
      <w:r w:rsidR="00DA6AA3" w:rsidRPr="00DA6AA3">
        <w:t>Exploitation</w:t>
      </w:r>
      <w:r w:rsidR="00DA6AA3" w:rsidRPr="00DA6AA3">
        <w:rPr>
          <w:rFonts w:cs="Arial" w:hint="cs"/>
          <w:rtl/>
        </w:rPr>
        <w:t xml:space="preserve"> </w:t>
      </w:r>
      <w:r>
        <w:rPr>
          <w:rFonts w:hint="cs"/>
          <w:rtl/>
        </w:rPr>
        <w:t>שולט על האחרים אבל אין מובהקות סטטיסטית.</w:t>
      </w:r>
    </w:p>
    <w:p w14:paraId="657C9979" w14:textId="2C01EA41" w:rsidR="002473B9" w:rsidRDefault="002473B9" w:rsidP="002473B9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 xml:space="preserve">עבור </w:t>
      </w:r>
      <w:r>
        <w:rPr>
          <w:rFonts w:hint="cs"/>
        </w:rPr>
        <w:t>AGGRESSIVE</w:t>
      </w:r>
      <w:r>
        <w:rPr>
          <w:rFonts w:hint="cs"/>
          <w:rtl/>
        </w:rPr>
        <w:t xml:space="preserve">: רואים  </w:t>
      </w:r>
      <w:r w:rsidR="000B0AC5" w:rsidRPr="00D866AB">
        <w:t>Exploration</w:t>
      </w:r>
      <w:r w:rsidR="000B0AC5">
        <w:rPr>
          <w:rFonts w:hint="cs"/>
          <w:rtl/>
        </w:rPr>
        <w:t xml:space="preserve"> נשלט</w:t>
      </w:r>
      <w:r>
        <w:rPr>
          <w:rFonts w:hint="cs"/>
          <w:rtl/>
        </w:rPr>
        <w:t xml:space="preserve"> על</w:t>
      </w:r>
      <w:r w:rsidR="000B0AC5">
        <w:rPr>
          <w:rFonts w:hint="cs"/>
          <w:rtl/>
        </w:rPr>
        <w:t xml:space="preserve"> ידי</w:t>
      </w:r>
      <w:r>
        <w:rPr>
          <w:rFonts w:hint="cs"/>
          <w:rtl/>
        </w:rPr>
        <w:t xml:space="preserve"> האחרים ואין מובהקות סטטיסטית</w:t>
      </w:r>
    </w:p>
    <w:p w14:paraId="78189BE2" w14:textId="4F901CE4" w:rsidR="002473B9" w:rsidRDefault="002473B9" w:rsidP="002473B9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 xml:space="preserve">נשארים </w:t>
      </w:r>
      <w:r w:rsidR="00D403D1">
        <w:rPr>
          <w:rFonts w:hint="cs"/>
          <w:rtl/>
        </w:rPr>
        <w:t>7</w:t>
      </w:r>
      <w:r>
        <w:rPr>
          <w:rFonts w:hint="cs"/>
          <w:rtl/>
        </w:rPr>
        <w:t xml:space="preserve"> מתודות בלתי נשלטות:</w:t>
      </w:r>
    </w:p>
    <w:p w14:paraId="632120A4" w14:textId="486A2B4B" w:rsidR="002473B9" w:rsidRDefault="002473B9" w:rsidP="00D403D1">
      <w:pPr>
        <w:pStyle w:val="ListParagraph"/>
        <w:bidi w:val="0"/>
        <w:spacing w:after="0"/>
        <w:rPr>
          <w:rtl/>
        </w:rPr>
      </w:pPr>
      <w:r>
        <w:rPr>
          <w:rFonts w:hint="cs"/>
        </w:rPr>
        <w:t>REGULAR</w:t>
      </w:r>
      <w:r w:rsidR="00D403D1">
        <w:t>_</w:t>
      </w:r>
      <w:r w:rsidR="00D403D1" w:rsidRPr="00D403D1">
        <w:t xml:space="preserve"> </w:t>
      </w:r>
      <w:r w:rsidR="00D403D1">
        <w:t xml:space="preserve">RANDOM, </w:t>
      </w:r>
      <w:r w:rsidR="00D403D1">
        <w:rPr>
          <w:rFonts w:hint="cs"/>
        </w:rPr>
        <w:t>REGULAR</w:t>
      </w:r>
      <w:r w:rsidR="00D403D1">
        <w:t>_</w:t>
      </w:r>
      <w:r w:rsidR="00D403D1" w:rsidRPr="00D403D1">
        <w:t xml:space="preserve"> </w:t>
      </w:r>
      <w:r w:rsidR="00D403D1" w:rsidRPr="00DA6AA3">
        <w:t>Exploitation</w:t>
      </w:r>
      <w:r w:rsidR="00D403D1">
        <w:t xml:space="preserve">, </w:t>
      </w:r>
      <w:r w:rsidR="00D403D1">
        <w:rPr>
          <w:rFonts w:hint="cs"/>
        </w:rPr>
        <w:t>EASE</w:t>
      </w:r>
      <w:r w:rsidR="00D403D1">
        <w:t xml:space="preserve">_ </w:t>
      </w:r>
      <w:r w:rsidR="00D403D1" w:rsidRPr="00D866AB">
        <w:t>Exploration</w:t>
      </w:r>
      <w:r w:rsidR="00D403D1">
        <w:t>,</w:t>
      </w:r>
      <w:r w:rsidR="00D403D1" w:rsidRPr="00D403D1">
        <w:rPr>
          <w:rFonts w:hint="cs"/>
        </w:rPr>
        <w:t xml:space="preserve"> </w:t>
      </w:r>
      <w:r w:rsidR="00D403D1">
        <w:rPr>
          <w:rFonts w:hint="cs"/>
        </w:rPr>
        <w:t>MEDIUM</w:t>
      </w:r>
      <w:r w:rsidR="00D403D1">
        <w:t>_</w:t>
      </w:r>
      <w:r w:rsidR="00D403D1" w:rsidRPr="00D403D1">
        <w:t xml:space="preserve"> </w:t>
      </w:r>
      <w:r w:rsidR="00D403D1" w:rsidRPr="00DA6AA3">
        <w:t>Exploitation</w:t>
      </w:r>
    </w:p>
    <w:p w14:paraId="08EE1104" w14:textId="03321A7B" w:rsidR="002473B9" w:rsidRDefault="002473B9" w:rsidP="002473B9">
      <w:pPr>
        <w:bidi w:val="0"/>
        <w:ind w:left="-426"/>
      </w:pPr>
      <w:r>
        <w:t xml:space="preserve">, </w:t>
      </w:r>
      <w:r w:rsidR="00D403D1">
        <w:rPr>
          <w:rFonts w:hint="cs"/>
        </w:rPr>
        <w:t>AGGRESSIVE</w:t>
      </w:r>
      <w:r w:rsidR="00D403D1">
        <w:t xml:space="preserve"> </w:t>
      </w:r>
      <w:r>
        <w:t>_</w:t>
      </w:r>
      <w:r w:rsidR="00D403D1" w:rsidRPr="00D403D1">
        <w:t xml:space="preserve"> </w:t>
      </w:r>
      <w:r w:rsidR="00D403D1" w:rsidRPr="00DA6AA3">
        <w:t>Exploitation</w:t>
      </w:r>
      <w:r>
        <w:t xml:space="preserve">, </w:t>
      </w:r>
      <w:r w:rsidR="00D403D1">
        <w:rPr>
          <w:rFonts w:hint="cs"/>
        </w:rPr>
        <w:t>AGGRESSIVE</w:t>
      </w:r>
      <w:r w:rsidR="00D403D1">
        <w:t xml:space="preserve"> </w:t>
      </w:r>
      <w:r>
        <w:t>_</w:t>
      </w:r>
      <w:r w:rsidRPr="00C068E0">
        <w:t xml:space="preserve"> </w:t>
      </w:r>
      <w:r>
        <w:rPr>
          <w:rFonts w:hint="cs"/>
        </w:rPr>
        <w:t>COMBINE</w:t>
      </w:r>
      <w:r>
        <w:t xml:space="preserve">, </w:t>
      </w:r>
      <w:r>
        <w:rPr>
          <w:rFonts w:hint="cs"/>
        </w:rPr>
        <w:t>AGGRESSIVE</w:t>
      </w:r>
      <w:r>
        <w:t>_</w:t>
      </w:r>
      <w:r w:rsidRPr="00F52625">
        <w:rPr>
          <w:rFonts w:hint="cs"/>
        </w:rPr>
        <w:t xml:space="preserve"> </w:t>
      </w:r>
      <w:r>
        <w:t>RANDOM</w:t>
      </w:r>
    </w:p>
    <w:p w14:paraId="342E8BC5" w14:textId="78B4C90D" w:rsidR="00EE668E" w:rsidRDefault="00EE668E" w:rsidP="00EE668E">
      <w:pPr>
        <w:bidi w:val="0"/>
        <w:ind w:left="-426"/>
      </w:pPr>
    </w:p>
    <w:p w14:paraId="4A91E950" w14:textId="77777777" w:rsidR="00EE668E" w:rsidRDefault="00EE668E" w:rsidP="00EE668E">
      <w:pPr>
        <w:bidi w:val="0"/>
        <w:ind w:left="-426"/>
      </w:pPr>
    </w:p>
    <w:p w14:paraId="001EEEEC" w14:textId="6FDDD98D" w:rsidR="002473B9" w:rsidRDefault="009216A0" w:rsidP="002473B9">
      <w:pPr>
        <w:bidi w:val="0"/>
        <w:ind w:left="-426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00224" behindDoc="0" locked="0" layoutInCell="1" allowOverlap="1" wp14:anchorId="2CEFE6D7" wp14:editId="0F1B9EBF">
                <wp:simplePos x="0" y="0"/>
                <wp:positionH relativeFrom="column">
                  <wp:posOffset>381000</wp:posOffset>
                </wp:positionH>
                <wp:positionV relativeFrom="paragraph">
                  <wp:posOffset>1263650</wp:posOffset>
                </wp:positionV>
                <wp:extent cx="2711450" cy="2851150"/>
                <wp:effectExtent l="0" t="0" r="12700" b="25400"/>
                <wp:wrapNone/>
                <wp:docPr id="32" name="Group 3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11450" cy="2851150"/>
                          <a:chOff x="0" y="0"/>
                          <a:chExt cx="2711450" cy="2851150"/>
                        </a:xfrm>
                      </wpg:grpSpPr>
                      <wps:wsp>
                        <wps:cNvPr id="29" name="Oval 29"/>
                        <wps:cNvSpPr/>
                        <wps:spPr>
                          <a:xfrm>
                            <a:off x="0" y="0"/>
                            <a:ext cx="152400" cy="139700"/>
                          </a:xfrm>
                          <a:prstGeom prst="ellipse">
                            <a:avLst/>
                          </a:prstGeom>
                          <a:noFill/>
                          <a:ln w="25400" cap="flat" cmpd="sng" algn="ctr">
                            <a:solidFill>
                              <a:srgbClr val="4F81BD">
                                <a:shade val="50000"/>
                              </a:srgbClr>
                            </a:solidFill>
                            <a:prstDash val="solid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" name="Oval 30"/>
                        <wps:cNvSpPr/>
                        <wps:spPr>
                          <a:xfrm>
                            <a:off x="939800" y="2533650"/>
                            <a:ext cx="152400" cy="139700"/>
                          </a:xfrm>
                          <a:prstGeom prst="ellipse">
                            <a:avLst/>
                          </a:prstGeom>
                          <a:noFill/>
                          <a:ln w="25400" cap="flat" cmpd="sng" algn="ctr">
                            <a:solidFill>
                              <a:srgbClr val="4F81BD">
                                <a:shade val="50000"/>
                              </a:srgbClr>
                            </a:solidFill>
                            <a:prstDash val="solid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" name="Oval 31"/>
                        <wps:cNvSpPr/>
                        <wps:spPr>
                          <a:xfrm>
                            <a:off x="2559050" y="2711450"/>
                            <a:ext cx="152400" cy="139700"/>
                          </a:xfrm>
                          <a:prstGeom prst="ellipse">
                            <a:avLst/>
                          </a:prstGeom>
                          <a:noFill/>
                          <a:ln w="25400" cap="flat" cmpd="sng" algn="ctr">
                            <a:solidFill>
                              <a:srgbClr val="4F81BD">
                                <a:shade val="50000"/>
                              </a:srgbClr>
                            </a:solidFill>
                            <a:prstDash val="solid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32" o:spid="_x0000_s1026" style="position:absolute;margin-left:30pt;margin-top:99.5pt;width:213.5pt;height:224.5pt;z-index:251700224" coordsize="27114,285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">
                <v:oval id="Oval 29" o:spid="_x0000_s1027" style="position:absolute;width:1524;height:139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/SzBsMA&#10;AADbAAAADwAAAGRycy9kb3ducmV2LnhtbESPQWsCMRSE7wX/Q3hCbzXrHoquRlFBkKIHbfH8TJ67&#10;i5uXsInr9t8bodDjMDPfMPNlbxvRURtqxwrGowwEsXam5lLBz/f2YwIiRGSDjWNS8EsBlovB2xwL&#10;4x58pO4US5EgHApUUMXoCymDrshiGDlPnLyray3GJNtSmhYfCW4bmWfZp7RYc1qo0NOmIn073a2C&#10;rj5c1uev4+Hqo5/eVvl+7bRW6n3Yr2YgIvXxP/zX3hkF+RReX9IPkIsn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/SzBsMAAADbAAAADwAAAAAAAAAAAAAAAACYAgAAZHJzL2Rv&#10;d25yZXYueG1sUEsFBgAAAAAEAAQA9QAAAIgDAAAAAA==&#10;" filled="f" strokecolor="#385d8a" strokeweight="2pt"/>
                <v:oval id="Oval 30" o:spid="_x0000_s1028" style="position:absolute;left:9398;top:25336;width:1524;height:139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xeMRr8A&#10;AADbAAAADwAAAGRycy9kb3ducmV2LnhtbERPTYvCMBC9C/sfwix401QFcatRdGFhET2oi+cxGdti&#10;MwlNttZ/bw6Cx8f7Xqw6W4uWmlA5VjAaZiCItTMVFwr+Tj+DGYgQkQ3WjknBgwKslh+9BebG3flA&#10;7TEWIoVwyFFBGaPPpQy6JIth6Dxx4q6usRgTbAppGryncFvLcZZNpcWKU0OJnr5L0rfjv1XQVvvL&#10;5rw97K8++q/berzbOK2V6n926zmISF18i1/uX6NgktanL+kHyOUT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vF4xGvwAAANsAAAAPAAAAAAAAAAAAAAAAAJgCAABkcnMvZG93bnJl&#10;di54bWxQSwUGAAAAAAQABAD1AAAAhAMAAAAA&#10;" filled="f" strokecolor="#385d8a" strokeweight="2pt"/>
                <v:oval id="Oval 31" o:spid="_x0000_s1029" style="position:absolute;left:25590;top:27114;width:1524;height:139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Fsp3cQA&#10;AADbAAAADwAAAGRycy9kb3ducmV2LnhtbESPT2sCMRTE74V+h/AEbzWrQqmrcdFCQaQe/EPPr8lz&#10;d9nNS9ik6/rtTaHQ4zAzv2FWxWBb0VMXascKppMMBLF2puZSweX88fIGIkRkg61jUnCnAMX6+WmF&#10;uXE3PlJ/iqVIEA45Kqhi9LmUQVdkMUycJ07e1XUWY5JdKU2HtwS3rZxl2au0WHNaqNDTe0W6Of1Y&#10;BX19+N5+7Y+Hq49+0Wxmn1untVLj0bBZgog0xP/wX3tnFMyn8Psl/QC5f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BbKd3EAAAA2wAAAA8AAAAAAAAAAAAAAAAAmAIAAGRycy9k&#10;b3ducmV2LnhtbFBLBQYAAAAABAAEAPUAAACJAwAAAAA=&#10;" filled="f" strokecolor="#385d8a" strokeweight="2pt"/>
              </v:group>
            </w:pict>
          </mc:Fallback>
        </mc:AlternateContent>
      </w:r>
      <w:r w:rsidR="00EE668E">
        <w:rPr>
          <w:noProof/>
        </w:rPr>
        <w:drawing>
          <wp:inline distT="0" distB="0" distL="0" distR="0" wp14:anchorId="45EE23B1" wp14:editId="277E7372">
            <wp:extent cx="6345342" cy="4660325"/>
            <wp:effectExtent l="0" t="0" r="0" b="698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8585" cy="46920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9844B3A" w14:textId="77777777" w:rsidR="00102ECC" w:rsidRDefault="00102ECC" w:rsidP="00102ECC">
      <w:pPr>
        <w:bidi w:val="0"/>
      </w:pPr>
      <w:proofErr w:type="spellStart"/>
      <w:r w:rsidRPr="00102ECC">
        <w:rPr>
          <w:highlight w:val="yellow"/>
        </w:rPr>
        <w:t>Regular_Random</w:t>
      </w:r>
      <w:proofErr w:type="spellEnd"/>
      <w:r w:rsidRPr="00102ECC">
        <w:rPr>
          <w:rFonts w:hint="cs"/>
          <w:highlight w:val="yellow"/>
          <w:rtl/>
        </w:rPr>
        <w:t xml:space="preserve">   גם את </w:t>
      </w:r>
      <w:proofErr w:type="spellStart"/>
      <w:r w:rsidRPr="00102ECC">
        <w:rPr>
          <w:highlight w:val="yellow"/>
        </w:rPr>
        <w:t>Medium_</w:t>
      </w:r>
      <w:proofErr w:type="gramStart"/>
      <w:r w:rsidRPr="00102ECC">
        <w:rPr>
          <w:highlight w:val="yellow"/>
        </w:rPr>
        <w:t>Exploitation</w:t>
      </w:r>
      <w:proofErr w:type="spellEnd"/>
      <w:r w:rsidRPr="00102ECC">
        <w:rPr>
          <w:rFonts w:hint="cs"/>
          <w:highlight w:val="yellow"/>
          <w:rtl/>
        </w:rPr>
        <w:t xml:space="preserve"> ,</w:t>
      </w:r>
      <w:proofErr w:type="gramEnd"/>
      <w:r w:rsidRPr="00102ECC">
        <w:rPr>
          <w:rFonts w:hint="cs"/>
          <w:highlight w:val="yellow"/>
          <w:rtl/>
        </w:rPr>
        <w:t xml:space="preserve">   </w:t>
      </w:r>
      <w:proofErr w:type="spellStart"/>
      <w:r w:rsidRPr="00102ECC">
        <w:rPr>
          <w:highlight w:val="yellow"/>
        </w:rPr>
        <w:t>Ease_Exploration</w:t>
      </w:r>
      <w:proofErr w:type="spellEnd"/>
    </w:p>
    <w:p w14:paraId="043CC28A" w14:textId="77777777" w:rsidR="00102ECC" w:rsidRDefault="00102ECC" w:rsidP="00EE668E"/>
    <w:p w14:paraId="29FFE86C" w14:textId="77777777" w:rsidR="00102ECC" w:rsidRDefault="00102ECC" w:rsidP="00EE668E"/>
    <w:p w14:paraId="24319D93" w14:textId="4B3201EA" w:rsidR="00EE668E" w:rsidRDefault="00EE668E" w:rsidP="00EE668E">
      <w:pPr>
        <w:rPr>
          <w:rtl/>
        </w:rPr>
      </w:pPr>
      <w:r>
        <w:rPr>
          <w:rFonts w:hint="cs"/>
          <w:rtl/>
        </w:rPr>
        <w:t xml:space="preserve">מהגרף של מספר דורות מול מינימום מניפולביליות עבור ה- </w:t>
      </w:r>
      <w:r>
        <w:rPr>
          <w:rFonts w:hint="cs"/>
        </w:rPr>
        <w:t xml:space="preserve">RUN </w:t>
      </w:r>
      <w:r>
        <w:t>F</w:t>
      </w:r>
      <w:r>
        <w:rPr>
          <w:rFonts w:hint="cs"/>
          <w:rtl/>
        </w:rPr>
        <w:t xml:space="preserve"> ניתן לראות:</w:t>
      </w:r>
    </w:p>
    <w:p w14:paraId="1E76CDC5" w14:textId="25917364" w:rsidR="00EE668E" w:rsidRDefault="00EE668E" w:rsidP="00EE668E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 xml:space="preserve">עבור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>
        <w:rPr>
          <w:rFonts w:hint="cs"/>
        </w:rPr>
        <w:t>REGULAR</w:t>
      </w:r>
      <w:r>
        <w:rPr>
          <w:rFonts w:hint="cs"/>
          <w:rtl/>
        </w:rPr>
        <w:t>:</w:t>
      </w:r>
      <w:r w:rsidRPr="002473B9">
        <w:t xml:space="preserve">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>
        <w:rPr>
          <w:rFonts w:hint="cs"/>
        </w:rPr>
        <w:t>COMBINE</w:t>
      </w:r>
      <w:r>
        <w:rPr>
          <w:rFonts w:hint="cs"/>
          <w:rtl/>
        </w:rPr>
        <w:t xml:space="preserve"> שולט על האחרים.  </w:t>
      </w:r>
      <w:r w:rsidR="003F31E7">
        <w:rPr>
          <w:rFonts w:hint="cs"/>
          <w:rtl/>
        </w:rPr>
        <w:t>אין מובהקות סטטיסטית</w:t>
      </w:r>
    </w:p>
    <w:p w14:paraId="4EC0CF57" w14:textId="5EE87326" w:rsidR="00EE668E" w:rsidRDefault="00EE668E" w:rsidP="00EE668E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 xml:space="preserve">עבור </w:t>
      </w:r>
      <w:r>
        <w:rPr>
          <w:rFonts w:hint="cs"/>
        </w:rPr>
        <w:t>EASE</w:t>
      </w:r>
      <w:r>
        <w:rPr>
          <w:rFonts w:hint="cs"/>
          <w:rtl/>
        </w:rPr>
        <w:t xml:space="preserve">:  </w:t>
      </w:r>
      <w:r w:rsidRPr="00D866AB">
        <w:t>Exploration</w:t>
      </w:r>
      <w:r>
        <w:rPr>
          <w:rFonts w:hint="cs"/>
          <w:rtl/>
        </w:rPr>
        <w:t xml:space="preserve"> שולט על האחרים.  </w:t>
      </w:r>
      <w:r w:rsidR="003F31E7">
        <w:rPr>
          <w:rFonts w:hint="cs"/>
          <w:rtl/>
        </w:rPr>
        <w:t>אין מובהקות סטטיסטית</w:t>
      </w:r>
    </w:p>
    <w:p w14:paraId="55DF0F1A" w14:textId="0854D569" w:rsidR="00EE668E" w:rsidRDefault="00EE668E" w:rsidP="00EE668E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 xml:space="preserve">עבור </w:t>
      </w:r>
      <w:r>
        <w:rPr>
          <w:rFonts w:hint="cs"/>
        </w:rPr>
        <w:t>MEDIUM</w:t>
      </w:r>
      <w:r>
        <w:rPr>
          <w:rFonts w:hint="cs"/>
          <w:rtl/>
        </w:rPr>
        <w:t xml:space="preserve">:  רואים </w:t>
      </w:r>
      <w:r w:rsidRPr="00864569">
        <w:rPr>
          <w:rFonts w:hint="cs"/>
          <w:rtl/>
        </w:rPr>
        <w:t xml:space="preserve"> </w:t>
      </w:r>
      <w:r w:rsidRPr="00DA6AA3">
        <w:t>Exploitation</w:t>
      </w:r>
      <w:r w:rsidRPr="00DA6AA3">
        <w:rPr>
          <w:rFonts w:cs="Arial" w:hint="cs"/>
          <w:rtl/>
        </w:rPr>
        <w:t xml:space="preserve"> </w:t>
      </w:r>
      <w:r w:rsidR="003F31E7">
        <w:rPr>
          <w:rFonts w:cs="Arial" w:hint="cs"/>
          <w:rtl/>
        </w:rPr>
        <w:t xml:space="preserve">ו- </w:t>
      </w:r>
      <w:r w:rsidR="003F31E7">
        <w:rPr>
          <w:rFonts w:hint="cs"/>
        </w:rPr>
        <w:t>COMBINE</w:t>
      </w:r>
      <w:r w:rsidR="003F31E7">
        <w:rPr>
          <w:rFonts w:hint="cs"/>
          <w:rtl/>
        </w:rPr>
        <w:t xml:space="preserve"> </w:t>
      </w:r>
      <w:r>
        <w:rPr>
          <w:rFonts w:hint="cs"/>
          <w:rtl/>
        </w:rPr>
        <w:t>שולט</w:t>
      </w:r>
      <w:r w:rsidR="003F31E7">
        <w:rPr>
          <w:rFonts w:hint="cs"/>
          <w:rtl/>
        </w:rPr>
        <w:t>ים</w:t>
      </w:r>
      <w:r>
        <w:rPr>
          <w:rFonts w:hint="cs"/>
          <w:rtl/>
        </w:rPr>
        <w:t xml:space="preserve"> על האחרים</w:t>
      </w:r>
      <w:r w:rsidR="003F31E7">
        <w:rPr>
          <w:rFonts w:hint="cs"/>
          <w:rtl/>
        </w:rPr>
        <w:t xml:space="preserve">, </w:t>
      </w:r>
      <w:r>
        <w:rPr>
          <w:rFonts w:hint="cs"/>
          <w:rtl/>
        </w:rPr>
        <w:t>אין מובהקות סטטיסטית.</w:t>
      </w:r>
    </w:p>
    <w:p w14:paraId="695331C2" w14:textId="56E25FE3" w:rsidR="00EE668E" w:rsidRDefault="00EE668E" w:rsidP="00EE668E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 xml:space="preserve">עבור </w:t>
      </w:r>
      <w:r>
        <w:rPr>
          <w:rFonts w:hint="cs"/>
        </w:rPr>
        <w:t>AGGRESSIVE</w:t>
      </w:r>
      <w:r>
        <w:rPr>
          <w:rFonts w:hint="cs"/>
          <w:rtl/>
        </w:rPr>
        <w:t xml:space="preserve">: רואים  </w:t>
      </w:r>
      <w:r w:rsidR="003F31E7" w:rsidRPr="00DA6AA3">
        <w:t>Exploitation</w:t>
      </w:r>
      <w:r w:rsidR="003F31E7" w:rsidRPr="00DA6AA3">
        <w:rPr>
          <w:rFonts w:cs="Arial" w:hint="cs"/>
          <w:rtl/>
        </w:rPr>
        <w:t xml:space="preserve"> </w:t>
      </w:r>
      <w:r w:rsidR="003F31E7">
        <w:rPr>
          <w:rFonts w:hint="cs"/>
          <w:rtl/>
        </w:rPr>
        <w:t>שולט</w:t>
      </w:r>
      <w:r>
        <w:rPr>
          <w:rFonts w:hint="cs"/>
          <w:rtl/>
        </w:rPr>
        <w:t xml:space="preserve"> על האחרים ואין מובהקות סטטיסטית</w:t>
      </w:r>
    </w:p>
    <w:p w14:paraId="37A8CD19" w14:textId="5023DCA2" w:rsidR="00EE668E" w:rsidRDefault="00EE668E" w:rsidP="00EE668E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 xml:space="preserve">נשארים </w:t>
      </w:r>
      <w:r w:rsidR="00684E1F">
        <w:rPr>
          <w:rFonts w:hint="cs"/>
          <w:rtl/>
        </w:rPr>
        <w:t>5</w:t>
      </w:r>
      <w:r>
        <w:rPr>
          <w:rFonts w:hint="cs"/>
          <w:rtl/>
        </w:rPr>
        <w:t xml:space="preserve"> מתודות בלתי נשלטות:</w:t>
      </w:r>
    </w:p>
    <w:p w14:paraId="61D107F4" w14:textId="270B9805" w:rsidR="00EE668E" w:rsidRDefault="00EE668E" w:rsidP="003416B2">
      <w:pPr>
        <w:bidi w:val="0"/>
        <w:spacing w:after="0"/>
        <w:rPr>
          <w:rtl/>
        </w:rPr>
      </w:pPr>
      <w:r>
        <w:rPr>
          <w:rFonts w:hint="cs"/>
        </w:rPr>
        <w:t>REGULAR</w:t>
      </w:r>
      <w:r>
        <w:t>_</w:t>
      </w:r>
      <w:r w:rsidRPr="00D403D1">
        <w:t xml:space="preserve"> </w:t>
      </w:r>
      <w:proofErr w:type="gramStart"/>
      <w:r w:rsidR="00684E1F">
        <w:rPr>
          <w:rFonts w:hint="cs"/>
        </w:rPr>
        <w:t>COMBINE</w:t>
      </w:r>
      <w:r>
        <w:t xml:space="preserve"> ,</w:t>
      </w:r>
      <w:proofErr w:type="gramEnd"/>
      <w:r>
        <w:t xml:space="preserve"> </w:t>
      </w:r>
      <w:r>
        <w:rPr>
          <w:rFonts w:hint="cs"/>
        </w:rPr>
        <w:t>EASE</w:t>
      </w:r>
      <w:r>
        <w:t xml:space="preserve">_ </w:t>
      </w:r>
      <w:r w:rsidRPr="00D866AB">
        <w:t>Exploration</w:t>
      </w:r>
      <w:r>
        <w:t>,</w:t>
      </w:r>
      <w:r w:rsidRPr="00D403D1">
        <w:rPr>
          <w:rFonts w:hint="cs"/>
        </w:rPr>
        <w:t xml:space="preserve"> </w:t>
      </w:r>
      <w:r>
        <w:rPr>
          <w:rFonts w:hint="cs"/>
        </w:rPr>
        <w:t>MEDIUM</w:t>
      </w:r>
      <w:r>
        <w:t>_</w:t>
      </w:r>
      <w:r w:rsidRPr="00D403D1">
        <w:t xml:space="preserve"> </w:t>
      </w:r>
      <w:r w:rsidRPr="00DA6AA3">
        <w:t>Exploitation</w:t>
      </w:r>
      <w:r w:rsidR="00684E1F">
        <w:t>,</w:t>
      </w:r>
      <w:r w:rsidR="00684E1F" w:rsidRPr="00684E1F">
        <w:rPr>
          <w:rFonts w:hint="cs"/>
        </w:rPr>
        <w:t xml:space="preserve"> </w:t>
      </w:r>
      <w:r w:rsidR="00684E1F">
        <w:rPr>
          <w:rFonts w:hint="cs"/>
        </w:rPr>
        <w:t>MEDIUM</w:t>
      </w:r>
      <w:r w:rsidR="00684E1F">
        <w:t>_</w:t>
      </w:r>
      <w:r w:rsidR="00684E1F" w:rsidRPr="00D403D1">
        <w:t xml:space="preserve"> </w:t>
      </w:r>
      <w:r w:rsidR="00684E1F">
        <w:rPr>
          <w:rFonts w:hint="cs"/>
        </w:rPr>
        <w:t>COMBIN</w:t>
      </w:r>
      <w:r w:rsidR="00684E1F">
        <w:t>E</w:t>
      </w:r>
    </w:p>
    <w:p w14:paraId="2B2B0D9C" w14:textId="2CB9DF50" w:rsidR="00EE668E" w:rsidRDefault="00EE668E" w:rsidP="00EE668E">
      <w:pPr>
        <w:bidi w:val="0"/>
        <w:ind w:left="-426"/>
      </w:pPr>
      <w:r>
        <w:t xml:space="preserve">, </w:t>
      </w:r>
      <w:r>
        <w:rPr>
          <w:rFonts w:hint="cs"/>
        </w:rPr>
        <w:t>AGGRESSIVE</w:t>
      </w:r>
      <w:r>
        <w:t xml:space="preserve"> _</w:t>
      </w:r>
      <w:r w:rsidRPr="00D403D1">
        <w:t xml:space="preserve"> </w:t>
      </w:r>
      <w:r w:rsidRPr="00DA6AA3">
        <w:t>Exploitation</w:t>
      </w:r>
    </w:p>
    <w:p w14:paraId="79AAB012" w14:textId="0A0AF8EE" w:rsidR="00EE668E" w:rsidRDefault="00EE668E" w:rsidP="00EE668E">
      <w:pPr>
        <w:bidi w:val="0"/>
        <w:ind w:left="-426"/>
      </w:pPr>
    </w:p>
    <w:p w14:paraId="61FC776F" w14:textId="2D7EC746" w:rsidR="003416B2" w:rsidRDefault="003416B2" w:rsidP="003416B2">
      <w:pPr>
        <w:bidi w:val="0"/>
        <w:ind w:left="-426"/>
      </w:pPr>
    </w:p>
    <w:p w14:paraId="73AF9C1F" w14:textId="2A7CCAA4" w:rsidR="003416B2" w:rsidRDefault="00712560" w:rsidP="003416B2">
      <w:pPr>
        <w:bidi w:val="0"/>
        <w:ind w:left="-426"/>
      </w:pPr>
      <w:r w:rsidRPr="00712560">
        <w:rPr>
          <w:noProof/>
        </w:rPr>
        <w:lastRenderedPageBreak/>
        <w:drawing>
          <wp:inline distT="0" distB="0" distL="0" distR="0" wp14:anchorId="4CCD9220" wp14:editId="7B8A080F">
            <wp:extent cx="5731510" cy="3634105"/>
            <wp:effectExtent l="0" t="0" r="254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34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0E3F70" w14:textId="5D954EB5" w:rsidR="001C2CEC" w:rsidRDefault="001C2CEC" w:rsidP="001C2CEC">
      <w:pPr>
        <w:bidi w:val="0"/>
        <w:ind w:left="-426"/>
      </w:pPr>
    </w:p>
    <w:p w14:paraId="75C40C42" w14:textId="5CB05DB8" w:rsidR="003416B2" w:rsidRDefault="001C2CEC" w:rsidP="003416B2">
      <w:pPr>
        <w:ind w:left="-426"/>
        <w:rPr>
          <w:rtl/>
        </w:rPr>
      </w:pPr>
      <w:r>
        <w:rPr>
          <w:rFonts w:hint="cs"/>
          <w:rtl/>
        </w:rPr>
        <w:t>בטבלה המסכמת שמעל ניתן לראות כמה פעמים כל מצודה הייתה בסט הפתרונות הלא נשלטים.</w:t>
      </w:r>
    </w:p>
    <w:p w14:paraId="75084112" w14:textId="32507245" w:rsidR="001C2CEC" w:rsidRDefault="001C2CEC" w:rsidP="003416B2">
      <w:pPr>
        <w:ind w:left="-426"/>
        <w:rPr>
          <w:rtl/>
        </w:rPr>
      </w:pPr>
      <w:r>
        <w:rPr>
          <w:rFonts w:hint="cs"/>
          <w:rtl/>
        </w:rPr>
        <w:t>ניתן לראות המתודות שמופיעות הכי הרבה פעמים (6 פעמים) הן מתודות שלוקח להן הן הרבה דורות להגיע לחזית.</w:t>
      </w:r>
    </w:p>
    <w:p w14:paraId="2A22C908" w14:textId="4452E204" w:rsidR="001C2CEC" w:rsidRPr="00104C60" w:rsidRDefault="001C2CEC" w:rsidP="00561C6D">
      <w:pPr>
        <w:bidi w:val="0"/>
        <w:ind w:left="-426"/>
        <w:rPr>
          <w:rtl/>
        </w:rPr>
      </w:pPr>
      <w:proofErr w:type="spellStart"/>
      <w:r w:rsidRPr="001C2CEC">
        <w:t>Regular_Random</w:t>
      </w:r>
      <w:proofErr w:type="spellEnd"/>
      <w:r w:rsidRPr="00104C60">
        <w:rPr>
          <w:rFonts w:hint="cs"/>
          <w:rtl/>
        </w:rPr>
        <w:t xml:space="preserve">, </w:t>
      </w:r>
      <w:proofErr w:type="spellStart"/>
      <w:r w:rsidRPr="001C2CEC">
        <w:t>Regular_</w:t>
      </w:r>
      <w:proofErr w:type="gramStart"/>
      <w:r w:rsidRPr="001C2CEC">
        <w:t>Combine</w:t>
      </w:r>
      <w:proofErr w:type="spellEnd"/>
      <w:r w:rsidRPr="00104C60">
        <w:rPr>
          <w:rFonts w:hint="cs"/>
          <w:rtl/>
        </w:rPr>
        <w:t xml:space="preserve"> ,</w:t>
      </w:r>
      <w:proofErr w:type="gramEnd"/>
      <w:r w:rsidRPr="00104C60">
        <w:rPr>
          <w:rFonts w:hint="cs"/>
          <w:rtl/>
        </w:rPr>
        <w:t xml:space="preserve"> </w:t>
      </w:r>
      <w:proofErr w:type="spellStart"/>
      <w:r w:rsidRPr="001C2CEC">
        <w:t>Ease_Exploration</w:t>
      </w:r>
      <w:proofErr w:type="spellEnd"/>
    </w:p>
    <w:p w14:paraId="3AB58CFE" w14:textId="5B2B42EB" w:rsidR="001C2CEC" w:rsidRPr="00104C60" w:rsidRDefault="001C2CEC" w:rsidP="00104C60">
      <w:pPr>
        <w:ind w:left="-426"/>
        <w:rPr>
          <w:rtl/>
        </w:rPr>
      </w:pPr>
      <w:r w:rsidRPr="00104C60">
        <w:rPr>
          <w:rFonts w:hint="cs"/>
          <w:rtl/>
        </w:rPr>
        <w:t>המתודות שמופיעות אחריהן בכמות הפעמים  (5 פעמים) הן מתודות שלוקח להן הרבה פחות דורות להגיע לחזית:</w:t>
      </w:r>
    </w:p>
    <w:p w14:paraId="1A07B68E" w14:textId="16932C13" w:rsidR="001C2CEC" w:rsidRDefault="001C2CEC" w:rsidP="00561C6D">
      <w:pPr>
        <w:bidi w:val="0"/>
        <w:ind w:left="-426"/>
      </w:pPr>
      <w:proofErr w:type="spellStart"/>
      <w:r w:rsidRPr="001C2CEC">
        <w:t>Medium_Exploitation</w:t>
      </w:r>
      <w:proofErr w:type="spellEnd"/>
      <w:r w:rsidRPr="00104C60">
        <w:rPr>
          <w:rFonts w:hint="cs"/>
          <w:rtl/>
        </w:rPr>
        <w:t xml:space="preserve">, </w:t>
      </w:r>
      <w:proofErr w:type="spellStart"/>
      <w:r w:rsidRPr="001C2CEC">
        <w:t>Aggressive_Random</w:t>
      </w:r>
      <w:proofErr w:type="spellEnd"/>
      <w:r w:rsidR="00561C6D">
        <w:t xml:space="preserve">, </w:t>
      </w:r>
      <w:r w:rsidR="00561C6D" w:rsidRPr="001C2CEC">
        <w:t>Regular</w:t>
      </w:r>
      <w:r w:rsidR="00561C6D">
        <w:t>_</w:t>
      </w:r>
      <w:r w:rsidR="00561C6D" w:rsidRPr="00561C6D">
        <w:t xml:space="preserve"> </w:t>
      </w:r>
      <w:r w:rsidR="00FF6C0E" w:rsidRPr="001C2CEC">
        <w:t>Exploitation</w:t>
      </w:r>
    </w:p>
    <w:p w14:paraId="6AB2971D" w14:textId="688F756D" w:rsidR="00104C60" w:rsidRPr="00561C6D" w:rsidRDefault="00104C60" w:rsidP="00104C60">
      <w:pPr>
        <w:ind w:left="-426"/>
        <w:rPr>
          <w:strike/>
          <w:rtl/>
        </w:rPr>
      </w:pPr>
      <w:r w:rsidRPr="00561C6D">
        <w:rPr>
          <w:rFonts w:hint="cs"/>
          <w:strike/>
          <w:rtl/>
        </w:rPr>
        <w:t>לכן לפי זה המתודות שיש להמשיך איתן לשלב הסופי הן:</w:t>
      </w:r>
    </w:p>
    <w:p w14:paraId="6298B322" w14:textId="35B1A805" w:rsidR="00104C60" w:rsidRPr="00561C6D" w:rsidRDefault="00104C60" w:rsidP="00104C60">
      <w:pPr>
        <w:ind w:left="-426"/>
        <w:rPr>
          <w:strike/>
        </w:rPr>
      </w:pPr>
      <w:proofErr w:type="spellStart"/>
      <w:r w:rsidRPr="00561C6D">
        <w:rPr>
          <w:strike/>
        </w:rPr>
        <w:t>Medium_Exploitation</w:t>
      </w:r>
      <w:proofErr w:type="spellEnd"/>
      <w:r w:rsidRPr="00561C6D">
        <w:rPr>
          <w:rFonts w:hint="cs"/>
          <w:strike/>
          <w:rtl/>
        </w:rPr>
        <w:t xml:space="preserve">, </w:t>
      </w:r>
      <w:proofErr w:type="spellStart"/>
      <w:r w:rsidRPr="00561C6D">
        <w:rPr>
          <w:strike/>
        </w:rPr>
        <w:t>Regular_Random</w:t>
      </w:r>
      <w:proofErr w:type="spellEnd"/>
      <w:r w:rsidRPr="00561C6D">
        <w:rPr>
          <w:rFonts w:hint="cs"/>
          <w:strike/>
          <w:rtl/>
        </w:rPr>
        <w:t xml:space="preserve"> ו- </w:t>
      </w:r>
      <w:r w:rsidRPr="00561C6D">
        <w:rPr>
          <w:strike/>
        </w:rPr>
        <w:t xml:space="preserve">Regular_ </w:t>
      </w:r>
      <w:proofErr w:type="gramStart"/>
      <w:r w:rsidRPr="00561C6D">
        <w:rPr>
          <w:strike/>
        </w:rPr>
        <w:t>Exploitation</w:t>
      </w:r>
      <w:r w:rsidRPr="00561C6D">
        <w:rPr>
          <w:rFonts w:hint="cs"/>
          <w:strike/>
          <w:rtl/>
        </w:rPr>
        <w:t xml:space="preserve">  מכיוון</w:t>
      </w:r>
      <w:proofErr w:type="gramEnd"/>
      <w:r w:rsidRPr="00561C6D">
        <w:rPr>
          <w:rFonts w:hint="cs"/>
          <w:strike/>
          <w:rtl/>
        </w:rPr>
        <w:t xml:space="preserve"> שהוא יכול להוות נקודת ייחוס בין שתי המתודות הראשונות אשר הן שונות.</w:t>
      </w:r>
    </w:p>
    <w:p w14:paraId="25B3134E" w14:textId="31874CC6" w:rsidR="001C2CEC" w:rsidRDefault="001C2CEC" w:rsidP="001C2CEC">
      <w:pPr>
        <w:spacing w:after="0" w:line="240" w:lineRule="auto"/>
        <w:rPr>
          <w:rtl/>
        </w:rPr>
      </w:pPr>
    </w:p>
    <w:p w14:paraId="76793FF4" w14:textId="78D50675" w:rsidR="001C2CEC" w:rsidRDefault="00561C6D" w:rsidP="00712560">
      <w:pPr>
        <w:spacing w:after="0" w:line="240" w:lineRule="auto"/>
        <w:rPr>
          <w:rtl/>
        </w:rPr>
      </w:pPr>
      <w:r>
        <w:rPr>
          <w:rFonts w:hint="cs"/>
          <w:rtl/>
        </w:rPr>
        <w:t xml:space="preserve">על מנת לבחור את המתודה המתאימה נבדוק אלו </w:t>
      </w:r>
      <w:r w:rsidR="00056F1F">
        <w:rPr>
          <w:rFonts w:hint="cs"/>
          <w:rtl/>
        </w:rPr>
        <w:t xml:space="preserve">שלוש </w:t>
      </w:r>
      <w:r>
        <w:rPr>
          <w:rFonts w:hint="cs"/>
          <w:rtl/>
        </w:rPr>
        <w:t xml:space="preserve">מתודות, </w:t>
      </w:r>
      <w:r w:rsidR="001849E9">
        <w:rPr>
          <w:rFonts w:hint="cs"/>
          <w:rtl/>
        </w:rPr>
        <w:t>מהשש מתודות שמופיעות הכי הרבה פעמים,</w:t>
      </w:r>
      <w:r w:rsidR="00056F1F">
        <w:rPr>
          <w:rFonts w:hint="cs"/>
          <w:rtl/>
        </w:rPr>
        <w:t xml:space="preserve"> יבחרו ויבדקו בריצה על כל הקונספטים למשך יומיים, לבחינת התנהגות.</w:t>
      </w:r>
    </w:p>
    <w:p w14:paraId="1F65AADF" w14:textId="5CE8DA76" w:rsidR="00712560" w:rsidRDefault="00712560" w:rsidP="00712560">
      <w:pPr>
        <w:spacing w:after="0" w:line="240" w:lineRule="auto"/>
        <w:rPr>
          <w:rtl/>
        </w:rPr>
      </w:pPr>
      <w:r>
        <w:rPr>
          <w:rFonts w:hint="cs"/>
          <w:rtl/>
        </w:rPr>
        <w:t>בטבלה שלמטה ניתן לראות את הציונים של כל מתודה בכל אחת השבע הריצות והציון החציוני הכללי שלה.</w:t>
      </w:r>
    </w:p>
    <w:p w14:paraId="6C11D886" w14:textId="534535FA" w:rsidR="00712560" w:rsidRDefault="00712560" w:rsidP="00712560">
      <w:pPr>
        <w:spacing w:after="0" w:line="240" w:lineRule="auto"/>
        <w:rPr>
          <w:rtl/>
        </w:rPr>
      </w:pPr>
      <w:r>
        <w:rPr>
          <w:rFonts w:hint="cs"/>
          <w:rtl/>
        </w:rPr>
        <w:t>מטבלה זו ניתן להבחין שככל שמספר הדורות עולה המניפולביליות יורדת, כלומר יש ביניהם קשר הפוך.</w:t>
      </w:r>
    </w:p>
    <w:p w14:paraId="612CF840" w14:textId="2A395F4A" w:rsidR="001C2CEC" w:rsidRDefault="00712560" w:rsidP="00712560">
      <w:pPr>
        <w:spacing w:after="0" w:line="240" w:lineRule="auto"/>
        <w:rPr>
          <w:rtl/>
        </w:rPr>
      </w:pPr>
      <w:r>
        <w:rPr>
          <w:rFonts w:hint="cs"/>
          <w:rtl/>
        </w:rPr>
        <w:t xml:space="preserve">כמו כן, ניתן לראות של - </w:t>
      </w:r>
      <w:proofErr w:type="spellStart"/>
      <w:r w:rsidRPr="001C2CEC">
        <w:t>Regular_Random</w:t>
      </w:r>
      <w:proofErr w:type="spellEnd"/>
      <w:r w:rsidRPr="00104C60">
        <w:rPr>
          <w:rFonts w:hint="cs"/>
          <w:rtl/>
        </w:rPr>
        <w:t xml:space="preserve">, </w:t>
      </w:r>
      <w:proofErr w:type="spellStart"/>
      <w:r w:rsidRPr="001C2CEC">
        <w:t>Regular_Combine</w:t>
      </w:r>
      <w:proofErr w:type="spellEnd"/>
      <w:r>
        <w:rPr>
          <w:rFonts w:hint="cs"/>
          <w:rtl/>
        </w:rPr>
        <w:t xml:space="preserve">, </w:t>
      </w:r>
      <w:r w:rsidRPr="00712560">
        <w:t xml:space="preserve"> </w:t>
      </w:r>
      <w:r w:rsidRPr="001C2CEC">
        <w:t>Regular</w:t>
      </w:r>
      <w:r>
        <w:t>_</w:t>
      </w:r>
      <w:r w:rsidRPr="00561C6D">
        <w:t xml:space="preserve"> </w:t>
      </w:r>
      <w:r w:rsidRPr="001C2CEC">
        <w:t>Exploitation</w:t>
      </w:r>
      <w:r>
        <w:rPr>
          <w:rFonts w:hint="cs"/>
          <w:rtl/>
        </w:rPr>
        <w:t xml:space="preserve">    יש אותה מניפולביליות אבל  </w:t>
      </w:r>
      <w:proofErr w:type="spellStart"/>
      <w:r w:rsidR="002F6CC0" w:rsidRPr="001C2CEC">
        <w:t>Regular_Random</w:t>
      </w:r>
      <w:proofErr w:type="spellEnd"/>
      <w:r>
        <w:rPr>
          <w:rFonts w:hint="cs"/>
          <w:rtl/>
        </w:rPr>
        <w:t xml:space="preserve"> מגיע אליה בפחות דורות.</w:t>
      </w:r>
    </w:p>
    <w:p w14:paraId="1326BC82" w14:textId="770E517B" w:rsidR="00F52604" w:rsidRDefault="002F6CC0" w:rsidP="002F6CC0">
      <w:pPr>
        <w:spacing w:after="0" w:line="240" w:lineRule="auto"/>
        <w:rPr>
          <w:rtl/>
        </w:rPr>
      </w:pPr>
      <w:r>
        <w:rPr>
          <w:rFonts w:hint="cs"/>
          <w:rtl/>
        </w:rPr>
        <w:t xml:space="preserve">מכיוון שזמן החישוב הוא גם גורם חשוב בבחירת המתודה, נבחר בנוסף ל - </w:t>
      </w:r>
      <w:proofErr w:type="spellStart"/>
      <w:r w:rsidRPr="001C2CEC">
        <w:t>Regular_Random</w:t>
      </w:r>
      <w:proofErr w:type="spellEnd"/>
      <w:r>
        <w:rPr>
          <w:rFonts w:hint="cs"/>
          <w:rtl/>
        </w:rPr>
        <w:t xml:space="preserve">   גם את </w:t>
      </w:r>
      <w:proofErr w:type="spellStart"/>
      <w:r w:rsidRPr="001C2CEC">
        <w:t>Medium_Exploitation</w:t>
      </w:r>
      <w:proofErr w:type="spellEnd"/>
      <w:r>
        <w:rPr>
          <w:rFonts w:hint="cs"/>
          <w:rtl/>
        </w:rPr>
        <w:t xml:space="preserve"> , למרות שהוא לא עם הכי מעט דורות זהו מספר דורות יחסית נמוך.   המתודה השלישית שנבחר היא   </w:t>
      </w:r>
      <w:proofErr w:type="spellStart"/>
      <w:r w:rsidRPr="002F6CC0">
        <w:t>Ease_Exploration</w:t>
      </w:r>
      <w:proofErr w:type="spellEnd"/>
      <w:r>
        <w:rPr>
          <w:rFonts w:hint="cs"/>
          <w:rtl/>
        </w:rPr>
        <w:t xml:space="preserve">   מכיוון שהיא מהשלושה שהגיעו הכי הרבה פעמים לחזית הסופית. </w:t>
      </w:r>
    </w:p>
    <w:p w14:paraId="47BD05A9" w14:textId="2B97F927" w:rsidR="001C2CEC" w:rsidRDefault="00990F88" w:rsidP="003416B2">
      <w:pPr>
        <w:ind w:left="-426"/>
        <w:rPr>
          <w:rtl/>
        </w:rPr>
      </w:pPr>
      <w:r w:rsidRPr="00990F88">
        <w:rPr>
          <w:noProof/>
          <w:rtl/>
        </w:rPr>
        <w:lastRenderedPageBreak/>
        <w:drawing>
          <wp:inline distT="0" distB="0" distL="0" distR="0" wp14:anchorId="462454C8" wp14:editId="5B7B96B4">
            <wp:extent cx="6329238" cy="26314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27809" cy="26724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C2CEC" w:rsidSect="004E1984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BF9338B"/>
    <w:multiLevelType w:val="multilevel"/>
    <w:tmpl w:val="DB141D7A"/>
    <w:lvl w:ilvl="0">
      <w:start w:val="1"/>
      <w:numFmt w:val="decimal"/>
      <w:pStyle w:val="Heading1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1404" w:hanging="504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180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>
    <w:nsid w:val="767D6F83"/>
    <w:multiLevelType w:val="hybridMultilevel"/>
    <w:tmpl w:val="3BEE78F6"/>
    <w:lvl w:ilvl="0" w:tplc="177A155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zsjQ0NDYzsTQxNDNQ0lEKTi0uzszPAykwqgUAOT7Y/iwAAAA="/>
  </w:docVars>
  <w:rsids>
    <w:rsidRoot w:val="007A7858"/>
    <w:rsid w:val="00047122"/>
    <w:rsid w:val="00056F1F"/>
    <w:rsid w:val="000B0AC5"/>
    <w:rsid w:val="000C02EC"/>
    <w:rsid w:val="000C4D4C"/>
    <w:rsid w:val="000D270F"/>
    <w:rsid w:val="00102ECC"/>
    <w:rsid w:val="00104C60"/>
    <w:rsid w:val="00154FF2"/>
    <w:rsid w:val="00167BCE"/>
    <w:rsid w:val="001849E9"/>
    <w:rsid w:val="001C2CEC"/>
    <w:rsid w:val="001D4626"/>
    <w:rsid w:val="00207E55"/>
    <w:rsid w:val="002473B9"/>
    <w:rsid w:val="002F6CC0"/>
    <w:rsid w:val="003051D4"/>
    <w:rsid w:val="003140E6"/>
    <w:rsid w:val="003416B2"/>
    <w:rsid w:val="00362359"/>
    <w:rsid w:val="003E3559"/>
    <w:rsid w:val="003F31E7"/>
    <w:rsid w:val="00435FB3"/>
    <w:rsid w:val="004E18A2"/>
    <w:rsid w:val="004E1984"/>
    <w:rsid w:val="004E78E3"/>
    <w:rsid w:val="00512322"/>
    <w:rsid w:val="00561C6D"/>
    <w:rsid w:val="005659EC"/>
    <w:rsid w:val="00660643"/>
    <w:rsid w:val="00661275"/>
    <w:rsid w:val="00674B0C"/>
    <w:rsid w:val="00680088"/>
    <w:rsid w:val="00683FCF"/>
    <w:rsid w:val="0068444A"/>
    <w:rsid w:val="00684E1F"/>
    <w:rsid w:val="00712560"/>
    <w:rsid w:val="00791EE7"/>
    <w:rsid w:val="007A7858"/>
    <w:rsid w:val="007F4503"/>
    <w:rsid w:val="0084618F"/>
    <w:rsid w:val="00864569"/>
    <w:rsid w:val="00867C63"/>
    <w:rsid w:val="008909F7"/>
    <w:rsid w:val="008E4C77"/>
    <w:rsid w:val="009216A0"/>
    <w:rsid w:val="00950B05"/>
    <w:rsid w:val="00990F88"/>
    <w:rsid w:val="00996C07"/>
    <w:rsid w:val="009F36A7"/>
    <w:rsid w:val="00A41C33"/>
    <w:rsid w:val="00A54E9A"/>
    <w:rsid w:val="00AA75BB"/>
    <w:rsid w:val="00AC2463"/>
    <w:rsid w:val="00AE2EE3"/>
    <w:rsid w:val="00B50307"/>
    <w:rsid w:val="00B7491F"/>
    <w:rsid w:val="00B82494"/>
    <w:rsid w:val="00BC20FB"/>
    <w:rsid w:val="00BD0D45"/>
    <w:rsid w:val="00C068E0"/>
    <w:rsid w:val="00C33BE3"/>
    <w:rsid w:val="00C402CC"/>
    <w:rsid w:val="00C54899"/>
    <w:rsid w:val="00C562D9"/>
    <w:rsid w:val="00CE33DF"/>
    <w:rsid w:val="00D403D1"/>
    <w:rsid w:val="00D638FC"/>
    <w:rsid w:val="00D866AB"/>
    <w:rsid w:val="00DA113B"/>
    <w:rsid w:val="00DA6AA3"/>
    <w:rsid w:val="00DA7B0A"/>
    <w:rsid w:val="00E2004B"/>
    <w:rsid w:val="00E27D8F"/>
    <w:rsid w:val="00E33448"/>
    <w:rsid w:val="00E9086E"/>
    <w:rsid w:val="00EE2084"/>
    <w:rsid w:val="00EE668E"/>
    <w:rsid w:val="00F30D00"/>
    <w:rsid w:val="00F52604"/>
    <w:rsid w:val="00F52625"/>
    <w:rsid w:val="00FC25B4"/>
    <w:rsid w:val="00FF6C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10620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E668E"/>
    <w:pPr>
      <w:bidi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35FB3"/>
    <w:pPr>
      <w:keepNext/>
      <w:keepLines/>
      <w:numPr>
        <w:numId w:val="4"/>
      </w:numPr>
      <w:bidi w:val="0"/>
      <w:spacing w:after="120" w:line="240" w:lineRule="auto"/>
      <w:contextualSpacing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435FB3"/>
    <w:pPr>
      <w:keepNext/>
      <w:keepLines/>
      <w:numPr>
        <w:ilvl w:val="1"/>
        <w:numId w:val="4"/>
      </w:numPr>
      <w:bidi w:val="0"/>
      <w:spacing w:after="40" w:line="240" w:lineRule="auto"/>
      <w:contextualSpacing/>
      <w:outlineLvl w:val="1"/>
    </w:pPr>
    <w:rPr>
      <w:rFonts w:asciiTheme="majorHAnsi" w:eastAsiaTheme="majorEastAsia" w:hAnsiTheme="majorHAnsi" w:cstheme="majorBidi"/>
      <w:sz w:val="24"/>
      <w:szCs w:val="26"/>
      <w:shd w:val="clear" w:color="auto" w:fill="FFFFFF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435FB3"/>
    <w:pPr>
      <w:keepNext/>
      <w:keepLines/>
      <w:numPr>
        <w:ilvl w:val="2"/>
        <w:numId w:val="4"/>
      </w:numPr>
      <w:bidi w:val="0"/>
      <w:spacing w:before="120" w:after="0"/>
      <w:contextualSpacing/>
      <w:outlineLvl w:val="2"/>
    </w:pPr>
    <w:rPr>
      <w:rFonts w:asciiTheme="majorHAnsi" w:eastAsiaTheme="majorEastAsia" w:hAnsiTheme="majorHAnsi" w:cstheme="majorBidi"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435FB3"/>
    <w:pPr>
      <w:keepNext/>
      <w:keepLines/>
      <w:numPr>
        <w:ilvl w:val="3"/>
        <w:numId w:val="4"/>
      </w:numPr>
      <w:bidi w:val="0"/>
      <w:spacing w:before="40" w:after="0"/>
      <w:contextualSpacing/>
      <w:outlineLvl w:val="3"/>
    </w:pPr>
    <w:rPr>
      <w:rFonts w:asciiTheme="majorHAnsi" w:eastAsiaTheme="majorEastAsia" w:hAnsiTheme="majorHAnsi" w:cstheme="majorBidi"/>
      <w:i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35FB3"/>
    <w:rPr>
      <w:rFonts w:asciiTheme="majorHAnsi" w:eastAsiaTheme="majorEastAsia" w:hAnsiTheme="majorHAnsi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35FB3"/>
    <w:rPr>
      <w:rFonts w:asciiTheme="majorHAnsi" w:eastAsiaTheme="majorEastAsia" w:hAnsiTheme="majorHAnsi" w:cstheme="majorBidi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35FB3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35FB3"/>
    <w:rPr>
      <w:rFonts w:asciiTheme="majorHAnsi" w:eastAsiaTheme="majorEastAsia" w:hAnsiTheme="majorHAnsi" w:cstheme="majorBidi"/>
      <w:i/>
      <w:iCs/>
      <w:sz w:val="24"/>
    </w:rPr>
  </w:style>
  <w:style w:type="paragraph" w:styleId="ListParagraph">
    <w:name w:val="List Paragraph"/>
    <w:basedOn w:val="Normal"/>
    <w:uiPriority w:val="34"/>
    <w:qFormat/>
    <w:rsid w:val="0086456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548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489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E668E"/>
    <w:pPr>
      <w:bidi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35FB3"/>
    <w:pPr>
      <w:keepNext/>
      <w:keepLines/>
      <w:numPr>
        <w:numId w:val="4"/>
      </w:numPr>
      <w:bidi w:val="0"/>
      <w:spacing w:after="120" w:line="240" w:lineRule="auto"/>
      <w:contextualSpacing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435FB3"/>
    <w:pPr>
      <w:keepNext/>
      <w:keepLines/>
      <w:numPr>
        <w:ilvl w:val="1"/>
        <w:numId w:val="4"/>
      </w:numPr>
      <w:bidi w:val="0"/>
      <w:spacing w:after="40" w:line="240" w:lineRule="auto"/>
      <w:contextualSpacing/>
      <w:outlineLvl w:val="1"/>
    </w:pPr>
    <w:rPr>
      <w:rFonts w:asciiTheme="majorHAnsi" w:eastAsiaTheme="majorEastAsia" w:hAnsiTheme="majorHAnsi" w:cstheme="majorBidi"/>
      <w:sz w:val="24"/>
      <w:szCs w:val="26"/>
      <w:shd w:val="clear" w:color="auto" w:fill="FFFFFF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435FB3"/>
    <w:pPr>
      <w:keepNext/>
      <w:keepLines/>
      <w:numPr>
        <w:ilvl w:val="2"/>
        <w:numId w:val="4"/>
      </w:numPr>
      <w:bidi w:val="0"/>
      <w:spacing w:before="120" w:after="0"/>
      <w:contextualSpacing/>
      <w:outlineLvl w:val="2"/>
    </w:pPr>
    <w:rPr>
      <w:rFonts w:asciiTheme="majorHAnsi" w:eastAsiaTheme="majorEastAsia" w:hAnsiTheme="majorHAnsi" w:cstheme="majorBidi"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435FB3"/>
    <w:pPr>
      <w:keepNext/>
      <w:keepLines/>
      <w:numPr>
        <w:ilvl w:val="3"/>
        <w:numId w:val="4"/>
      </w:numPr>
      <w:bidi w:val="0"/>
      <w:spacing w:before="40" w:after="0"/>
      <w:contextualSpacing/>
      <w:outlineLvl w:val="3"/>
    </w:pPr>
    <w:rPr>
      <w:rFonts w:asciiTheme="majorHAnsi" w:eastAsiaTheme="majorEastAsia" w:hAnsiTheme="majorHAnsi" w:cstheme="majorBidi"/>
      <w:i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35FB3"/>
    <w:rPr>
      <w:rFonts w:asciiTheme="majorHAnsi" w:eastAsiaTheme="majorEastAsia" w:hAnsiTheme="majorHAnsi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35FB3"/>
    <w:rPr>
      <w:rFonts w:asciiTheme="majorHAnsi" w:eastAsiaTheme="majorEastAsia" w:hAnsiTheme="majorHAnsi" w:cstheme="majorBidi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35FB3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35FB3"/>
    <w:rPr>
      <w:rFonts w:asciiTheme="majorHAnsi" w:eastAsiaTheme="majorEastAsia" w:hAnsiTheme="majorHAnsi" w:cstheme="majorBidi"/>
      <w:i/>
      <w:iCs/>
      <w:sz w:val="24"/>
    </w:rPr>
  </w:style>
  <w:style w:type="paragraph" w:styleId="ListParagraph">
    <w:name w:val="List Paragraph"/>
    <w:basedOn w:val="Normal"/>
    <w:uiPriority w:val="34"/>
    <w:qFormat/>
    <w:rsid w:val="0086456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548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489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1939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emf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emf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9</Pages>
  <Words>869</Words>
  <Characters>495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mir Mhabary</dc:creator>
  <cp:lastModifiedBy>Ami Moshaiov</cp:lastModifiedBy>
  <cp:revision>3</cp:revision>
  <dcterms:created xsi:type="dcterms:W3CDTF">2020-07-04T10:13:00Z</dcterms:created>
  <dcterms:modified xsi:type="dcterms:W3CDTF">2020-07-04T10:35:00Z</dcterms:modified>
</cp:coreProperties>
</file>